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C139BA" w14:textId="77777777" w:rsidR="00830DED" w:rsidRPr="00B101C5" w:rsidRDefault="00830DED">
      <w:pPr>
        <w:rPr>
          <w:lang w:val="en-US"/>
        </w:rPr>
      </w:pPr>
    </w:p>
    <w:p w14:paraId="1ED06B57" w14:textId="77777777" w:rsidR="00830DED" w:rsidRPr="00B101C5" w:rsidRDefault="00830DED">
      <w:pPr>
        <w:rPr>
          <w:lang w:val="en-US"/>
        </w:rPr>
      </w:pPr>
    </w:p>
    <w:p w14:paraId="3CB2A91F" w14:textId="77777777" w:rsidR="00830DED" w:rsidRPr="00B101C5" w:rsidRDefault="00830DED">
      <w:pPr>
        <w:rPr>
          <w:lang w:val="en-US"/>
        </w:rPr>
      </w:pPr>
    </w:p>
    <w:p w14:paraId="2D0ECCCD" w14:textId="77777777" w:rsidR="00830DED" w:rsidRPr="00B101C5" w:rsidRDefault="00830DED">
      <w:pPr>
        <w:rPr>
          <w:lang w:val="en-US"/>
        </w:rPr>
      </w:pPr>
    </w:p>
    <w:p w14:paraId="2BD39357" w14:textId="77777777" w:rsidR="00830DED" w:rsidRPr="00B101C5" w:rsidRDefault="00830DED">
      <w:pPr>
        <w:rPr>
          <w:lang w:val="en-US"/>
        </w:rPr>
      </w:pPr>
    </w:p>
    <w:p w14:paraId="6EC8334A" w14:textId="77777777" w:rsidR="00830DED" w:rsidRPr="00B101C5" w:rsidRDefault="00830DED">
      <w:pPr>
        <w:rPr>
          <w:lang w:val="en-US"/>
        </w:rPr>
      </w:pPr>
    </w:p>
    <w:p w14:paraId="1164910D" w14:textId="77777777" w:rsidR="00830DED" w:rsidRPr="00B101C5" w:rsidRDefault="00830DED" w:rsidP="00830DED">
      <w:pPr>
        <w:jc w:val="center"/>
        <w:rPr>
          <w:lang w:val="en-US"/>
        </w:rPr>
      </w:pPr>
      <w:r w:rsidRPr="00B101C5">
        <w:rPr>
          <w:lang w:val="en-US"/>
        </w:rPr>
        <w:t>[organization logo]</w:t>
      </w:r>
    </w:p>
    <w:p w14:paraId="5A1D5A3E" w14:textId="77777777" w:rsidR="00830DED" w:rsidRPr="00B101C5" w:rsidRDefault="00830DED" w:rsidP="00830DED">
      <w:pPr>
        <w:jc w:val="center"/>
        <w:rPr>
          <w:lang w:val="en-US"/>
        </w:rPr>
      </w:pPr>
      <w:r w:rsidRPr="00B101C5">
        <w:rPr>
          <w:lang w:val="en-US"/>
        </w:rPr>
        <w:t>[organization name]</w:t>
      </w:r>
    </w:p>
    <w:p w14:paraId="331BD10B" w14:textId="77777777" w:rsidR="00830DED" w:rsidRPr="00B101C5" w:rsidRDefault="00830DED" w:rsidP="00830DED">
      <w:pPr>
        <w:jc w:val="center"/>
        <w:rPr>
          <w:lang w:val="en-US"/>
        </w:rPr>
      </w:pPr>
    </w:p>
    <w:p w14:paraId="4D2F68A3" w14:textId="77777777" w:rsidR="00830DED" w:rsidRPr="00B101C5" w:rsidRDefault="00830DED" w:rsidP="00830DED">
      <w:pPr>
        <w:jc w:val="center"/>
        <w:rPr>
          <w:lang w:val="en-US"/>
        </w:rPr>
      </w:pPr>
    </w:p>
    <w:p w14:paraId="2ECE26A8" w14:textId="77777777" w:rsidR="00830DED" w:rsidRPr="00B101C5" w:rsidRDefault="00830DED" w:rsidP="00830DED">
      <w:pPr>
        <w:jc w:val="center"/>
        <w:rPr>
          <w:b/>
          <w:sz w:val="32"/>
          <w:szCs w:val="32"/>
          <w:lang w:val="en-US"/>
        </w:rPr>
      </w:pPr>
      <w:r w:rsidRPr="00B101C5">
        <w:rPr>
          <w:b/>
          <w:sz w:val="32"/>
          <w:lang w:val="en-US"/>
        </w:rPr>
        <w:t>CHANGE MANAGEMENT POLICY</w:t>
      </w:r>
    </w:p>
    <w:p w14:paraId="35ADD505" w14:textId="77777777" w:rsidR="00830DED" w:rsidRPr="00B101C5" w:rsidRDefault="00830DED" w:rsidP="00830DED">
      <w:pPr>
        <w:jc w:val="center"/>
        <w:rPr>
          <w:lang w:val="en-US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830DED" w:rsidRPr="00B101C5" w14:paraId="1F463C5D" w14:textId="77777777" w:rsidTr="00830DED">
        <w:tc>
          <w:tcPr>
            <w:tcW w:w="2376" w:type="dxa"/>
          </w:tcPr>
          <w:p w14:paraId="68D2006C" w14:textId="77777777" w:rsidR="00830DED" w:rsidRPr="00B101C5" w:rsidRDefault="00830DED" w:rsidP="00830DED">
            <w:pPr>
              <w:rPr>
                <w:lang w:val="en-US"/>
              </w:rPr>
            </w:pPr>
            <w:r w:rsidRPr="00B101C5">
              <w:rPr>
                <w:lang w:val="en-US"/>
              </w:rPr>
              <w:t>Code:</w:t>
            </w:r>
          </w:p>
        </w:tc>
        <w:tc>
          <w:tcPr>
            <w:tcW w:w="6912" w:type="dxa"/>
          </w:tcPr>
          <w:p w14:paraId="5B6726BE" w14:textId="77777777" w:rsidR="00830DED" w:rsidRPr="00B101C5" w:rsidRDefault="00830DED" w:rsidP="00830DED">
            <w:pPr>
              <w:rPr>
                <w:lang w:val="en-US"/>
              </w:rPr>
            </w:pPr>
          </w:p>
        </w:tc>
      </w:tr>
      <w:tr w:rsidR="00830DED" w:rsidRPr="00B101C5" w14:paraId="68C68254" w14:textId="77777777" w:rsidTr="00830DED">
        <w:tc>
          <w:tcPr>
            <w:tcW w:w="2376" w:type="dxa"/>
          </w:tcPr>
          <w:p w14:paraId="6486807E" w14:textId="77777777" w:rsidR="00830DED" w:rsidRPr="00B101C5" w:rsidRDefault="00830DED" w:rsidP="00830DED">
            <w:pPr>
              <w:rPr>
                <w:lang w:val="en-US"/>
              </w:rPr>
            </w:pPr>
            <w:r w:rsidRPr="00B101C5">
              <w:rPr>
                <w:lang w:val="en-US"/>
              </w:rPr>
              <w:t>Version:</w:t>
            </w:r>
          </w:p>
        </w:tc>
        <w:tc>
          <w:tcPr>
            <w:tcW w:w="6912" w:type="dxa"/>
          </w:tcPr>
          <w:p w14:paraId="16FC5145" w14:textId="77777777" w:rsidR="00830DED" w:rsidRPr="00B101C5" w:rsidRDefault="00830DED" w:rsidP="00830DED">
            <w:pPr>
              <w:rPr>
                <w:lang w:val="en-US"/>
              </w:rPr>
            </w:pPr>
          </w:p>
        </w:tc>
      </w:tr>
      <w:tr w:rsidR="00830DED" w:rsidRPr="00B101C5" w14:paraId="55F04683" w14:textId="77777777" w:rsidTr="00830DED">
        <w:tc>
          <w:tcPr>
            <w:tcW w:w="2376" w:type="dxa"/>
          </w:tcPr>
          <w:p w14:paraId="2282CE8C" w14:textId="77777777" w:rsidR="00830DED" w:rsidRPr="00B101C5" w:rsidRDefault="00830DED" w:rsidP="00830DED">
            <w:pPr>
              <w:rPr>
                <w:lang w:val="en-US"/>
              </w:rPr>
            </w:pPr>
            <w:r w:rsidRPr="00B101C5">
              <w:rPr>
                <w:lang w:val="en-US"/>
              </w:rPr>
              <w:t>Date of version:</w:t>
            </w:r>
          </w:p>
        </w:tc>
        <w:tc>
          <w:tcPr>
            <w:tcW w:w="6912" w:type="dxa"/>
          </w:tcPr>
          <w:p w14:paraId="0F3A9845" w14:textId="77777777" w:rsidR="00830DED" w:rsidRPr="00B101C5" w:rsidRDefault="00830DED" w:rsidP="00830DED">
            <w:pPr>
              <w:rPr>
                <w:lang w:val="en-US"/>
              </w:rPr>
            </w:pPr>
          </w:p>
        </w:tc>
      </w:tr>
      <w:tr w:rsidR="00830DED" w:rsidRPr="00B101C5" w14:paraId="4338BB36" w14:textId="77777777" w:rsidTr="00830DED">
        <w:tc>
          <w:tcPr>
            <w:tcW w:w="2376" w:type="dxa"/>
          </w:tcPr>
          <w:p w14:paraId="7DCDF94F" w14:textId="77777777" w:rsidR="00830DED" w:rsidRPr="00B101C5" w:rsidRDefault="00830DED" w:rsidP="00830DED">
            <w:pPr>
              <w:rPr>
                <w:lang w:val="en-US"/>
              </w:rPr>
            </w:pPr>
            <w:r w:rsidRPr="00B101C5">
              <w:rPr>
                <w:lang w:val="en-US"/>
              </w:rPr>
              <w:t>Created by:</w:t>
            </w:r>
          </w:p>
        </w:tc>
        <w:tc>
          <w:tcPr>
            <w:tcW w:w="6912" w:type="dxa"/>
          </w:tcPr>
          <w:p w14:paraId="61E25737" w14:textId="77777777" w:rsidR="00830DED" w:rsidRPr="00B101C5" w:rsidRDefault="00830DED" w:rsidP="00830DED">
            <w:pPr>
              <w:rPr>
                <w:lang w:val="en-US"/>
              </w:rPr>
            </w:pPr>
          </w:p>
        </w:tc>
      </w:tr>
      <w:tr w:rsidR="00830DED" w:rsidRPr="00B101C5" w14:paraId="1E75E07D" w14:textId="77777777" w:rsidTr="00830DED">
        <w:tc>
          <w:tcPr>
            <w:tcW w:w="2376" w:type="dxa"/>
          </w:tcPr>
          <w:p w14:paraId="7272E579" w14:textId="77777777" w:rsidR="00830DED" w:rsidRPr="00B101C5" w:rsidRDefault="00830DED" w:rsidP="00830DED">
            <w:pPr>
              <w:rPr>
                <w:lang w:val="en-US"/>
              </w:rPr>
            </w:pPr>
            <w:r w:rsidRPr="00B101C5">
              <w:rPr>
                <w:lang w:val="en-US"/>
              </w:rPr>
              <w:t>Approved by:</w:t>
            </w:r>
          </w:p>
        </w:tc>
        <w:tc>
          <w:tcPr>
            <w:tcW w:w="6912" w:type="dxa"/>
          </w:tcPr>
          <w:p w14:paraId="3CDA5183" w14:textId="77777777" w:rsidR="00830DED" w:rsidRPr="00B101C5" w:rsidRDefault="00830DED" w:rsidP="00830DED">
            <w:pPr>
              <w:rPr>
                <w:lang w:val="en-US"/>
              </w:rPr>
            </w:pPr>
          </w:p>
        </w:tc>
      </w:tr>
      <w:tr w:rsidR="00830DED" w:rsidRPr="00B101C5" w14:paraId="69218041" w14:textId="77777777" w:rsidTr="00830DED">
        <w:tc>
          <w:tcPr>
            <w:tcW w:w="2376" w:type="dxa"/>
          </w:tcPr>
          <w:p w14:paraId="2B31E358" w14:textId="77777777" w:rsidR="00830DED" w:rsidRPr="00B101C5" w:rsidRDefault="00830DED" w:rsidP="00830DED">
            <w:pPr>
              <w:rPr>
                <w:lang w:val="en-US"/>
              </w:rPr>
            </w:pPr>
            <w:r w:rsidRPr="00B101C5">
              <w:rPr>
                <w:lang w:val="en-US"/>
              </w:rPr>
              <w:t>Confidentiality level:</w:t>
            </w:r>
          </w:p>
        </w:tc>
        <w:tc>
          <w:tcPr>
            <w:tcW w:w="6912" w:type="dxa"/>
          </w:tcPr>
          <w:p w14:paraId="33EB68D5" w14:textId="77777777" w:rsidR="00830DED" w:rsidRPr="00B101C5" w:rsidRDefault="00830DED" w:rsidP="00830DED">
            <w:pPr>
              <w:rPr>
                <w:lang w:val="en-US"/>
              </w:rPr>
            </w:pPr>
          </w:p>
        </w:tc>
      </w:tr>
    </w:tbl>
    <w:p w14:paraId="45422564" w14:textId="77777777" w:rsidR="00830DED" w:rsidRPr="00B101C5" w:rsidRDefault="00830DED" w:rsidP="00830DED">
      <w:pPr>
        <w:rPr>
          <w:lang w:val="en-US"/>
        </w:rPr>
      </w:pPr>
    </w:p>
    <w:p w14:paraId="15A136C3" w14:textId="77777777" w:rsidR="00830DED" w:rsidRPr="00B101C5" w:rsidRDefault="00830DED" w:rsidP="00830DED">
      <w:pPr>
        <w:rPr>
          <w:lang w:val="en-US"/>
        </w:rPr>
      </w:pPr>
    </w:p>
    <w:p w14:paraId="64BE8A9D" w14:textId="77777777" w:rsidR="00615787" w:rsidRPr="00B101C5" w:rsidRDefault="00615787" w:rsidP="00830DED">
      <w:pPr>
        <w:rPr>
          <w:lang w:val="en-US"/>
        </w:rPr>
      </w:pPr>
    </w:p>
    <w:p w14:paraId="7CD89694" w14:textId="77777777" w:rsidR="00830DED" w:rsidRPr="00B101C5" w:rsidRDefault="00830DED" w:rsidP="00615787">
      <w:pPr>
        <w:tabs>
          <w:tab w:val="left" w:pos="6315"/>
        </w:tabs>
        <w:rPr>
          <w:b/>
          <w:sz w:val="28"/>
          <w:szCs w:val="28"/>
          <w:lang w:val="en-US"/>
        </w:rPr>
      </w:pPr>
      <w:r w:rsidRPr="00B101C5">
        <w:rPr>
          <w:lang w:val="en-US"/>
        </w:rPr>
        <w:br w:type="page"/>
      </w:r>
      <w:r w:rsidRPr="00B101C5">
        <w:rPr>
          <w:b/>
          <w:sz w:val="28"/>
          <w:lang w:val="en-US"/>
        </w:rPr>
        <w:lastRenderedPageBreak/>
        <w:t>Change history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4"/>
        <w:gridCol w:w="992"/>
        <w:gridCol w:w="1560"/>
        <w:gridCol w:w="5352"/>
      </w:tblGrid>
      <w:tr w:rsidR="00830DED" w:rsidRPr="00B101C5" w14:paraId="2A84AAFA" w14:textId="77777777" w:rsidTr="00830DED">
        <w:tc>
          <w:tcPr>
            <w:tcW w:w="1384" w:type="dxa"/>
          </w:tcPr>
          <w:p w14:paraId="1C159B09" w14:textId="77777777" w:rsidR="00830DED" w:rsidRPr="00B101C5" w:rsidRDefault="00830DED" w:rsidP="00830DED">
            <w:pPr>
              <w:rPr>
                <w:b/>
                <w:lang w:val="en-US"/>
              </w:rPr>
            </w:pPr>
            <w:r w:rsidRPr="00B101C5">
              <w:rPr>
                <w:b/>
                <w:lang w:val="en-US"/>
              </w:rPr>
              <w:t>Date</w:t>
            </w:r>
          </w:p>
        </w:tc>
        <w:tc>
          <w:tcPr>
            <w:tcW w:w="992" w:type="dxa"/>
          </w:tcPr>
          <w:p w14:paraId="03E97812" w14:textId="77777777" w:rsidR="00830DED" w:rsidRPr="00B101C5" w:rsidRDefault="00830DED" w:rsidP="00830DED">
            <w:pPr>
              <w:rPr>
                <w:b/>
                <w:lang w:val="en-US"/>
              </w:rPr>
            </w:pPr>
            <w:r w:rsidRPr="00B101C5">
              <w:rPr>
                <w:b/>
                <w:lang w:val="en-US"/>
              </w:rPr>
              <w:t>Version</w:t>
            </w:r>
          </w:p>
        </w:tc>
        <w:tc>
          <w:tcPr>
            <w:tcW w:w="1560" w:type="dxa"/>
          </w:tcPr>
          <w:p w14:paraId="2EB00F2D" w14:textId="77777777" w:rsidR="00830DED" w:rsidRPr="00B101C5" w:rsidRDefault="00830DED" w:rsidP="00830DED">
            <w:pPr>
              <w:rPr>
                <w:b/>
                <w:lang w:val="en-US"/>
              </w:rPr>
            </w:pPr>
            <w:r w:rsidRPr="00B101C5">
              <w:rPr>
                <w:b/>
                <w:lang w:val="en-US"/>
              </w:rPr>
              <w:t>Created by</w:t>
            </w:r>
          </w:p>
        </w:tc>
        <w:tc>
          <w:tcPr>
            <w:tcW w:w="5352" w:type="dxa"/>
          </w:tcPr>
          <w:p w14:paraId="3342F383" w14:textId="77777777" w:rsidR="00830DED" w:rsidRPr="00B101C5" w:rsidRDefault="00830DED" w:rsidP="00830DED">
            <w:pPr>
              <w:rPr>
                <w:b/>
                <w:lang w:val="en-US"/>
              </w:rPr>
            </w:pPr>
            <w:r w:rsidRPr="00B101C5">
              <w:rPr>
                <w:b/>
                <w:lang w:val="en-US"/>
              </w:rPr>
              <w:t>Description of change</w:t>
            </w:r>
          </w:p>
        </w:tc>
      </w:tr>
      <w:tr w:rsidR="00830DED" w:rsidRPr="00B101C5" w14:paraId="48C8EF20" w14:textId="77777777" w:rsidTr="00830DED">
        <w:tc>
          <w:tcPr>
            <w:tcW w:w="1384" w:type="dxa"/>
          </w:tcPr>
          <w:p w14:paraId="3EA0101D" w14:textId="480D2B8E" w:rsidR="00830DED" w:rsidRPr="00B101C5" w:rsidRDefault="008C358A" w:rsidP="00830DED">
            <w:pPr>
              <w:rPr>
                <w:lang w:val="en-US"/>
              </w:rPr>
            </w:pPr>
            <w:r>
              <w:rPr>
                <w:lang w:val="en-US"/>
              </w:rPr>
              <w:t>YYYY-MM-DD</w:t>
            </w:r>
          </w:p>
        </w:tc>
        <w:tc>
          <w:tcPr>
            <w:tcW w:w="992" w:type="dxa"/>
          </w:tcPr>
          <w:p w14:paraId="1D96F377" w14:textId="77777777" w:rsidR="00830DED" w:rsidRPr="00B101C5" w:rsidRDefault="00830DED" w:rsidP="00830DED">
            <w:pPr>
              <w:rPr>
                <w:lang w:val="en-US"/>
              </w:rPr>
            </w:pPr>
            <w:r w:rsidRPr="00B101C5">
              <w:rPr>
                <w:lang w:val="en-US"/>
              </w:rPr>
              <w:t>0.1</w:t>
            </w:r>
          </w:p>
        </w:tc>
        <w:tc>
          <w:tcPr>
            <w:tcW w:w="1560" w:type="dxa"/>
          </w:tcPr>
          <w:p w14:paraId="4306E848" w14:textId="486E7B0F" w:rsidR="00830DED" w:rsidRPr="00B101C5" w:rsidRDefault="002171AD" w:rsidP="00830DED">
            <w:pPr>
              <w:rPr>
                <w:lang w:val="en-US"/>
              </w:rPr>
            </w:pPr>
            <w:r>
              <w:rPr>
                <w:lang w:val="en-US"/>
              </w:rPr>
              <w:t>Abdullah</w:t>
            </w:r>
          </w:p>
        </w:tc>
        <w:tc>
          <w:tcPr>
            <w:tcW w:w="5352" w:type="dxa"/>
          </w:tcPr>
          <w:p w14:paraId="7B09FA01" w14:textId="77777777" w:rsidR="00830DED" w:rsidRPr="00B101C5" w:rsidRDefault="00830DED" w:rsidP="00830DED">
            <w:pPr>
              <w:rPr>
                <w:lang w:val="en-US"/>
              </w:rPr>
            </w:pPr>
            <w:r w:rsidRPr="00B101C5">
              <w:rPr>
                <w:lang w:val="en-US"/>
              </w:rPr>
              <w:t>Basic document outline</w:t>
            </w:r>
          </w:p>
        </w:tc>
      </w:tr>
      <w:tr w:rsidR="00830DED" w:rsidRPr="00B101C5" w14:paraId="7DCE7866" w14:textId="77777777" w:rsidTr="00830DED">
        <w:tc>
          <w:tcPr>
            <w:tcW w:w="1384" w:type="dxa"/>
          </w:tcPr>
          <w:p w14:paraId="5F8A74B7" w14:textId="77777777" w:rsidR="00830DED" w:rsidRPr="00B101C5" w:rsidRDefault="00830DED" w:rsidP="00830DED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5DAC855E" w14:textId="77777777" w:rsidR="00830DED" w:rsidRPr="00B101C5" w:rsidRDefault="00830DED" w:rsidP="00830DED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3E854EC6" w14:textId="77777777" w:rsidR="00830DED" w:rsidRPr="00B101C5" w:rsidRDefault="00830DED" w:rsidP="00830DED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1B2BE3CA" w14:textId="77777777" w:rsidR="00830DED" w:rsidRPr="00B101C5" w:rsidRDefault="00830DED" w:rsidP="00830DED">
            <w:pPr>
              <w:rPr>
                <w:lang w:val="en-US"/>
              </w:rPr>
            </w:pPr>
          </w:p>
        </w:tc>
      </w:tr>
      <w:tr w:rsidR="00830DED" w:rsidRPr="00B101C5" w14:paraId="7EF748E6" w14:textId="77777777" w:rsidTr="00830DED">
        <w:tc>
          <w:tcPr>
            <w:tcW w:w="1384" w:type="dxa"/>
          </w:tcPr>
          <w:p w14:paraId="74EDCDD9" w14:textId="77777777" w:rsidR="00830DED" w:rsidRPr="00B101C5" w:rsidRDefault="00830DED" w:rsidP="00830DED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61FEF424" w14:textId="77777777" w:rsidR="00830DED" w:rsidRPr="00B101C5" w:rsidRDefault="00830DED" w:rsidP="00830DED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0CE90217" w14:textId="77777777" w:rsidR="00830DED" w:rsidRPr="00B101C5" w:rsidRDefault="00830DED" w:rsidP="00830DED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6201ED3E" w14:textId="77777777" w:rsidR="00830DED" w:rsidRPr="00B101C5" w:rsidRDefault="00830DED" w:rsidP="00830DED">
            <w:pPr>
              <w:rPr>
                <w:lang w:val="en-US"/>
              </w:rPr>
            </w:pPr>
          </w:p>
        </w:tc>
      </w:tr>
      <w:tr w:rsidR="00830DED" w:rsidRPr="00B101C5" w14:paraId="47539975" w14:textId="77777777" w:rsidTr="00830DED">
        <w:tc>
          <w:tcPr>
            <w:tcW w:w="1384" w:type="dxa"/>
          </w:tcPr>
          <w:p w14:paraId="6FB4968A" w14:textId="77777777" w:rsidR="00830DED" w:rsidRPr="00B101C5" w:rsidRDefault="00830DED" w:rsidP="00830DED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7E00170D" w14:textId="77777777" w:rsidR="00830DED" w:rsidRPr="00B101C5" w:rsidRDefault="00830DED" w:rsidP="00830DED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648155B7" w14:textId="77777777" w:rsidR="00830DED" w:rsidRPr="00B101C5" w:rsidRDefault="00830DED" w:rsidP="00830DED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50C24165" w14:textId="77777777" w:rsidR="00830DED" w:rsidRPr="00B101C5" w:rsidRDefault="00830DED" w:rsidP="00830DED">
            <w:pPr>
              <w:rPr>
                <w:lang w:val="en-US"/>
              </w:rPr>
            </w:pPr>
          </w:p>
        </w:tc>
      </w:tr>
      <w:tr w:rsidR="00830DED" w:rsidRPr="00B101C5" w14:paraId="648AB527" w14:textId="77777777" w:rsidTr="00830DED">
        <w:tc>
          <w:tcPr>
            <w:tcW w:w="1384" w:type="dxa"/>
          </w:tcPr>
          <w:p w14:paraId="6D32E834" w14:textId="77777777" w:rsidR="00830DED" w:rsidRPr="00B101C5" w:rsidRDefault="00830DED" w:rsidP="00830DED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550316C3" w14:textId="77777777" w:rsidR="00830DED" w:rsidRPr="00B101C5" w:rsidRDefault="00830DED" w:rsidP="00830DED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728D2B0D" w14:textId="77777777" w:rsidR="00830DED" w:rsidRPr="00B101C5" w:rsidRDefault="00830DED" w:rsidP="00830DED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2CB9875D" w14:textId="77777777" w:rsidR="00830DED" w:rsidRPr="00B101C5" w:rsidRDefault="00830DED" w:rsidP="00830DED">
            <w:pPr>
              <w:rPr>
                <w:lang w:val="en-US"/>
              </w:rPr>
            </w:pPr>
          </w:p>
        </w:tc>
      </w:tr>
      <w:tr w:rsidR="00830DED" w:rsidRPr="00B101C5" w14:paraId="4302886D" w14:textId="77777777" w:rsidTr="00830DED">
        <w:tc>
          <w:tcPr>
            <w:tcW w:w="1384" w:type="dxa"/>
          </w:tcPr>
          <w:p w14:paraId="3854861D" w14:textId="77777777" w:rsidR="00830DED" w:rsidRPr="00B101C5" w:rsidRDefault="00830DED" w:rsidP="00830DED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1DA9E46C" w14:textId="77777777" w:rsidR="00830DED" w:rsidRPr="00B101C5" w:rsidRDefault="00830DED" w:rsidP="00830DED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19ACCD91" w14:textId="77777777" w:rsidR="00830DED" w:rsidRPr="00B101C5" w:rsidRDefault="00830DED" w:rsidP="00830DED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1556EE59" w14:textId="77777777" w:rsidR="00830DED" w:rsidRPr="00B101C5" w:rsidRDefault="00830DED" w:rsidP="00830DED">
            <w:pPr>
              <w:rPr>
                <w:lang w:val="en-US"/>
              </w:rPr>
            </w:pPr>
          </w:p>
        </w:tc>
      </w:tr>
      <w:tr w:rsidR="00830DED" w:rsidRPr="00B101C5" w14:paraId="302A59E2" w14:textId="77777777" w:rsidTr="00830DED">
        <w:tc>
          <w:tcPr>
            <w:tcW w:w="1384" w:type="dxa"/>
          </w:tcPr>
          <w:p w14:paraId="53388AFF" w14:textId="77777777" w:rsidR="00830DED" w:rsidRPr="00B101C5" w:rsidRDefault="00830DED" w:rsidP="00830DED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3B394AD4" w14:textId="77777777" w:rsidR="00830DED" w:rsidRPr="00B101C5" w:rsidRDefault="00830DED" w:rsidP="00830DED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1FF879F7" w14:textId="77777777" w:rsidR="00830DED" w:rsidRPr="00B101C5" w:rsidRDefault="00830DED" w:rsidP="00830DED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1A6BAF22" w14:textId="77777777" w:rsidR="00830DED" w:rsidRPr="00B101C5" w:rsidRDefault="00830DED" w:rsidP="00830DED">
            <w:pPr>
              <w:rPr>
                <w:lang w:val="en-US"/>
              </w:rPr>
            </w:pPr>
          </w:p>
        </w:tc>
      </w:tr>
    </w:tbl>
    <w:p w14:paraId="63C70539" w14:textId="77777777" w:rsidR="00830DED" w:rsidRPr="00B101C5" w:rsidRDefault="00830DED" w:rsidP="00830DED">
      <w:pPr>
        <w:rPr>
          <w:lang w:val="en-US"/>
        </w:rPr>
      </w:pPr>
    </w:p>
    <w:p w14:paraId="6520388B" w14:textId="77777777" w:rsidR="00830DED" w:rsidRPr="00B101C5" w:rsidRDefault="00830DED" w:rsidP="00830DED">
      <w:pPr>
        <w:rPr>
          <w:lang w:val="en-US"/>
        </w:rPr>
      </w:pPr>
    </w:p>
    <w:p w14:paraId="2026085C" w14:textId="77777777" w:rsidR="00830DED" w:rsidRPr="00B101C5" w:rsidRDefault="00830DED" w:rsidP="00830DED">
      <w:pPr>
        <w:rPr>
          <w:b/>
          <w:sz w:val="28"/>
          <w:szCs w:val="28"/>
          <w:lang w:val="en-US"/>
        </w:rPr>
      </w:pPr>
      <w:r w:rsidRPr="00B101C5">
        <w:rPr>
          <w:b/>
          <w:sz w:val="28"/>
          <w:lang w:val="en-US"/>
        </w:rPr>
        <w:t>Table of contents</w:t>
      </w:r>
    </w:p>
    <w:p w14:paraId="7376E4D1" w14:textId="3020D651" w:rsidR="00A91782" w:rsidRDefault="00297E36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r w:rsidRPr="00B101C5">
        <w:rPr>
          <w:lang w:val="en-US"/>
        </w:rPr>
        <w:fldChar w:fldCharType="begin"/>
      </w:r>
      <w:r w:rsidR="00041718" w:rsidRPr="00B101C5">
        <w:rPr>
          <w:lang w:val="en-US"/>
        </w:rPr>
        <w:instrText xml:space="preserve"> TOC \o "1-3" \h \z \u </w:instrText>
      </w:r>
      <w:r w:rsidRPr="00B101C5">
        <w:rPr>
          <w:lang w:val="en-US"/>
        </w:rPr>
        <w:fldChar w:fldCharType="separate"/>
      </w:r>
      <w:hyperlink w:anchor="_Toc454542887" w:history="1">
        <w:r w:rsidR="00A91782" w:rsidRPr="00CE2990">
          <w:rPr>
            <w:rStyle w:val="Hyperlink"/>
            <w:noProof/>
            <w:lang w:val="en-US"/>
          </w:rPr>
          <w:t>1.</w:t>
        </w:r>
        <w:r w:rsidR="00A91782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A91782" w:rsidRPr="00CE2990">
          <w:rPr>
            <w:rStyle w:val="Hyperlink"/>
            <w:noProof/>
            <w:lang w:val="en-US"/>
          </w:rPr>
          <w:t>Purpose, scope and users</w:t>
        </w:r>
        <w:r w:rsidR="00A91782">
          <w:rPr>
            <w:noProof/>
            <w:webHidden/>
          </w:rPr>
          <w:tab/>
        </w:r>
        <w:r w:rsidR="00A91782">
          <w:rPr>
            <w:noProof/>
            <w:webHidden/>
          </w:rPr>
          <w:fldChar w:fldCharType="begin"/>
        </w:r>
        <w:r w:rsidR="00A91782">
          <w:rPr>
            <w:noProof/>
            <w:webHidden/>
          </w:rPr>
          <w:instrText xml:space="preserve"> PAGEREF _Toc454542887 \h </w:instrText>
        </w:r>
        <w:r w:rsidR="00A91782">
          <w:rPr>
            <w:noProof/>
            <w:webHidden/>
          </w:rPr>
        </w:r>
        <w:r w:rsidR="00A91782">
          <w:rPr>
            <w:noProof/>
            <w:webHidden/>
          </w:rPr>
          <w:fldChar w:fldCharType="separate"/>
        </w:r>
        <w:r w:rsidR="00A91782">
          <w:rPr>
            <w:noProof/>
            <w:webHidden/>
          </w:rPr>
          <w:t>3</w:t>
        </w:r>
        <w:r w:rsidR="00A91782">
          <w:rPr>
            <w:noProof/>
            <w:webHidden/>
          </w:rPr>
          <w:fldChar w:fldCharType="end"/>
        </w:r>
      </w:hyperlink>
    </w:p>
    <w:p w14:paraId="33351DAA" w14:textId="5528304A" w:rsidR="00A91782" w:rsidRDefault="00EE1862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2888" w:history="1">
        <w:r w:rsidR="00A91782" w:rsidRPr="00CE2990">
          <w:rPr>
            <w:rStyle w:val="Hyperlink"/>
            <w:noProof/>
            <w:lang w:val="en-US"/>
          </w:rPr>
          <w:t>2.</w:t>
        </w:r>
        <w:r w:rsidR="00A91782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A91782" w:rsidRPr="00CE2990">
          <w:rPr>
            <w:rStyle w:val="Hyperlink"/>
            <w:noProof/>
            <w:lang w:val="en-US"/>
          </w:rPr>
          <w:t>Reference documents</w:t>
        </w:r>
        <w:r w:rsidR="00A91782">
          <w:rPr>
            <w:noProof/>
            <w:webHidden/>
          </w:rPr>
          <w:tab/>
        </w:r>
        <w:r w:rsidR="00A91782">
          <w:rPr>
            <w:noProof/>
            <w:webHidden/>
          </w:rPr>
          <w:fldChar w:fldCharType="begin"/>
        </w:r>
        <w:r w:rsidR="00A91782">
          <w:rPr>
            <w:noProof/>
            <w:webHidden/>
          </w:rPr>
          <w:instrText xml:space="preserve"> PAGEREF _Toc454542888 \h </w:instrText>
        </w:r>
        <w:r w:rsidR="00A91782">
          <w:rPr>
            <w:noProof/>
            <w:webHidden/>
          </w:rPr>
        </w:r>
        <w:r w:rsidR="00A91782">
          <w:rPr>
            <w:noProof/>
            <w:webHidden/>
          </w:rPr>
          <w:fldChar w:fldCharType="separate"/>
        </w:r>
        <w:r w:rsidR="00A91782">
          <w:rPr>
            <w:noProof/>
            <w:webHidden/>
          </w:rPr>
          <w:t>3</w:t>
        </w:r>
        <w:r w:rsidR="00A91782">
          <w:rPr>
            <w:noProof/>
            <w:webHidden/>
          </w:rPr>
          <w:fldChar w:fldCharType="end"/>
        </w:r>
      </w:hyperlink>
    </w:p>
    <w:p w14:paraId="17BFC06D" w14:textId="7EFB516C" w:rsidR="00A91782" w:rsidRDefault="00EE1862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2889" w:history="1">
        <w:r w:rsidR="00A91782" w:rsidRPr="00CE2990">
          <w:rPr>
            <w:rStyle w:val="Hyperlink"/>
            <w:noProof/>
            <w:lang w:val="en-US"/>
          </w:rPr>
          <w:t>3.</w:t>
        </w:r>
        <w:r w:rsidR="00A91782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A91782" w:rsidRPr="00CE2990">
          <w:rPr>
            <w:rStyle w:val="Hyperlink"/>
            <w:noProof/>
            <w:lang w:val="en-US"/>
          </w:rPr>
          <w:t>Change management</w:t>
        </w:r>
        <w:r w:rsidR="00A91782">
          <w:rPr>
            <w:noProof/>
            <w:webHidden/>
          </w:rPr>
          <w:tab/>
        </w:r>
        <w:r w:rsidR="00A91782">
          <w:rPr>
            <w:noProof/>
            <w:webHidden/>
          </w:rPr>
          <w:fldChar w:fldCharType="begin"/>
        </w:r>
        <w:r w:rsidR="00A91782">
          <w:rPr>
            <w:noProof/>
            <w:webHidden/>
          </w:rPr>
          <w:instrText xml:space="preserve"> PAGEREF _Toc454542889 \h </w:instrText>
        </w:r>
        <w:r w:rsidR="00A91782">
          <w:rPr>
            <w:noProof/>
            <w:webHidden/>
          </w:rPr>
        </w:r>
        <w:r w:rsidR="00A91782">
          <w:rPr>
            <w:noProof/>
            <w:webHidden/>
          </w:rPr>
          <w:fldChar w:fldCharType="separate"/>
        </w:r>
        <w:r w:rsidR="00A91782">
          <w:rPr>
            <w:noProof/>
            <w:webHidden/>
          </w:rPr>
          <w:t>3</w:t>
        </w:r>
        <w:r w:rsidR="00A91782">
          <w:rPr>
            <w:noProof/>
            <w:webHidden/>
          </w:rPr>
          <w:fldChar w:fldCharType="end"/>
        </w:r>
      </w:hyperlink>
    </w:p>
    <w:p w14:paraId="3245DBE2" w14:textId="12C0A4C7" w:rsidR="00A91782" w:rsidRDefault="00EE1862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2890" w:history="1">
        <w:r w:rsidR="00A91782" w:rsidRPr="00CE2990">
          <w:rPr>
            <w:rStyle w:val="Hyperlink"/>
            <w:noProof/>
            <w:lang w:val="en-US"/>
          </w:rPr>
          <w:t>4.</w:t>
        </w:r>
        <w:r w:rsidR="00A91782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A91782" w:rsidRPr="00CE2990">
          <w:rPr>
            <w:rStyle w:val="Hyperlink"/>
            <w:noProof/>
            <w:lang w:val="en-US"/>
          </w:rPr>
          <w:t>Managing records kept on the basis of this document</w:t>
        </w:r>
        <w:r w:rsidR="00A91782">
          <w:rPr>
            <w:noProof/>
            <w:webHidden/>
          </w:rPr>
          <w:tab/>
        </w:r>
        <w:r w:rsidR="00A91782">
          <w:rPr>
            <w:noProof/>
            <w:webHidden/>
          </w:rPr>
          <w:fldChar w:fldCharType="begin"/>
        </w:r>
        <w:r w:rsidR="00A91782">
          <w:rPr>
            <w:noProof/>
            <w:webHidden/>
          </w:rPr>
          <w:instrText xml:space="preserve"> PAGEREF _Toc454542890 \h </w:instrText>
        </w:r>
        <w:r w:rsidR="00A91782">
          <w:rPr>
            <w:noProof/>
            <w:webHidden/>
          </w:rPr>
        </w:r>
        <w:r w:rsidR="00A91782">
          <w:rPr>
            <w:noProof/>
            <w:webHidden/>
          </w:rPr>
          <w:fldChar w:fldCharType="separate"/>
        </w:r>
        <w:r w:rsidR="00A91782">
          <w:rPr>
            <w:noProof/>
            <w:webHidden/>
          </w:rPr>
          <w:t>3</w:t>
        </w:r>
        <w:r w:rsidR="00A91782">
          <w:rPr>
            <w:noProof/>
            <w:webHidden/>
          </w:rPr>
          <w:fldChar w:fldCharType="end"/>
        </w:r>
      </w:hyperlink>
    </w:p>
    <w:p w14:paraId="3D112F1D" w14:textId="4EC73A50" w:rsidR="00A91782" w:rsidRDefault="00EE1862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2891" w:history="1">
        <w:r w:rsidR="00A91782" w:rsidRPr="00CE2990">
          <w:rPr>
            <w:rStyle w:val="Hyperlink"/>
            <w:noProof/>
            <w:lang w:val="en-US"/>
          </w:rPr>
          <w:t>5.</w:t>
        </w:r>
        <w:r w:rsidR="00A91782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A91782" w:rsidRPr="00CE2990">
          <w:rPr>
            <w:rStyle w:val="Hyperlink"/>
            <w:noProof/>
            <w:lang w:val="en-US"/>
          </w:rPr>
          <w:t>Validity and document management</w:t>
        </w:r>
        <w:r w:rsidR="00A91782">
          <w:rPr>
            <w:noProof/>
            <w:webHidden/>
          </w:rPr>
          <w:tab/>
        </w:r>
        <w:r w:rsidR="00A91782">
          <w:rPr>
            <w:noProof/>
            <w:webHidden/>
          </w:rPr>
          <w:fldChar w:fldCharType="begin"/>
        </w:r>
        <w:r w:rsidR="00A91782">
          <w:rPr>
            <w:noProof/>
            <w:webHidden/>
          </w:rPr>
          <w:instrText xml:space="preserve"> PAGEREF _Toc454542891 \h </w:instrText>
        </w:r>
        <w:r w:rsidR="00A91782">
          <w:rPr>
            <w:noProof/>
            <w:webHidden/>
          </w:rPr>
        </w:r>
        <w:r w:rsidR="00A91782">
          <w:rPr>
            <w:noProof/>
            <w:webHidden/>
          </w:rPr>
          <w:fldChar w:fldCharType="separate"/>
        </w:r>
        <w:r w:rsidR="00A91782">
          <w:rPr>
            <w:noProof/>
            <w:webHidden/>
          </w:rPr>
          <w:t>4</w:t>
        </w:r>
        <w:r w:rsidR="00A91782">
          <w:rPr>
            <w:noProof/>
            <w:webHidden/>
          </w:rPr>
          <w:fldChar w:fldCharType="end"/>
        </w:r>
      </w:hyperlink>
    </w:p>
    <w:p w14:paraId="028DCAD2" w14:textId="23EA6D7C" w:rsidR="00041718" w:rsidRPr="00B101C5" w:rsidRDefault="00297E36">
      <w:pPr>
        <w:rPr>
          <w:lang w:val="en-US"/>
        </w:rPr>
      </w:pPr>
      <w:r w:rsidRPr="00B101C5">
        <w:rPr>
          <w:lang w:val="en-US"/>
        </w:rPr>
        <w:fldChar w:fldCharType="end"/>
      </w:r>
    </w:p>
    <w:p w14:paraId="14AA7963" w14:textId="77777777" w:rsidR="00830DED" w:rsidRPr="00B101C5" w:rsidRDefault="00830DED">
      <w:pPr>
        <w:pStyle w:val="TOC1"/>
        <w:tabs>
          <w:tab w:val="left" w:pos="440"/>
          <w:tab w:val="right" w:leader="dot" w:pos="9062"/>
        </w:tabs>
        <w:rPr>
          <w:lang w:val="en-US"/>
        </w:rPr>
      </w:pPr>
    </w:p>
    <w:p w14:paraId="6AFF8D0D" w14:textId="77777777" w:rsidR="00830DED" w:rsidRPr="00B101C5" w:rsidRDefault="00830DED" w:rsidP="00830DED">
      <w:pPr>
        <w:pStyle w:val="Heading1"/>
        <w:rPr>
          <w:lang w:val="en-US"/>
        </w:rPr>
      </w:pPr>
      <w:r w:rsidRPr="00B101C5">
        <w:rPr>
          <w:lang w:val="en-US"/>
        </w:rPr>
        <w:br w:type="page"/>
      </w:r>
      <w:bookmarkStart w:id="0" w:name="_Toc269498126"/>
      <w:bookmarkStart w:id="1" w:name="_Toc454542887"/>
      <w:r w:rsidRPr="00B101C5">
        <w:rPr>
          <w:lang w:val="en-US"/>
        </w:rPr>
        <w:lastRenderedPageBreak/>
        <w:t>Purpose, scope and users</w:t>
      </w:r>
      <w:bookmarkEnd w:id="0"/>
      <w:bookmarkEnd w:id="1"/>
    </w:p>
    <w:p w14:paraId="68D32481" w14:textId="77777777" w:rsidR="00830DED" w:rsidRPr="00B101C5" w:rsidRDefault="00830DED" w:rsidP="00830DED">
      <w:pPr>
        <w:numPr>
          <w:ilvl w:val="1"/>
          <w:numId w:val="0"/>
        </w:numPr>
        <w:spacing w:line="240" w:lineRule="auto"/>
        <w:rPr>
          <w:lang w:val="en-US"/>
        </w:rPr>
      </w:pPr>
      <w:r w:rsidRPr="00B101C5">
        <w:rPr>
          <w:lang w:val="en-US"/>
        </w:rPr>
        <w:t xml:space="preserve">The purpose of this document is to define how changes to information systems are controlled. </w:t>
      </w:r>
    </w:p>
    <w:p w14:paraId="072C6194" w14:textId="77777777" w:rsidR="00830DED" w:rsidRPr="00B101C5" w:rsidRDefault="00830DED" w:rsidP="00830DED">
      <w:pPr>
        <w:rPr>
          <w:lang w:val="en-US"/>
        </w:rPr>
      </w:pPr>
      <w:r w:rsidRPr="00B101C5">
        <w:rPr>
          <w:lang w:val="en-US"/>
        </w:rPr>
        <w:t>This document is applied to the entire Information Security Management System (ISMS) scope, i.e. to all the information and communication technology within the scope.</w:t>
      </w:r>
    </w:p>
    <w:p w14:paraId="4CA80FC8" w14:textId="77777777" w:rsidR="00830DED" w:rsidRPr="00B101C5" w:rsidRDefault="00830DED" w:rsidP="00830DED">
      <w:pPr>
        <w:rPr>
          <w:lang w:val="en-US"/>
        </w:rPr>
      </w:pPr>
      <w:r w:rsidRPr="00B101C5">
        <w:rPr>
          <w:lang w:val="en-US"/>
        </w:rPr>
        <w:t xml:space="preserve">Users of this document are employees of [organizational units for information and communication technology]. </w:t>
      </w:r>
    </w:p>
    <w:p w14:paraId="66723B27" w14:textId="77777777" w:rsidR="00830DED" w:rsidRPr="00B101C5" w:rsidRDefault="00830DED" w:rsidP="00830DED">
      <w:pPr>
        <w:rPr>
          <w:lang w:val="en-US"/>
        </w:rPr>
      </w:pPr>
    </w:p>
    <w:p w14:paraId="47543CA8" w14:textId="77777777" w:rsidR="00830DED" w:rsidRPr="00B101C5" w:rsidRDefault="00830DED" w:rsidP="00830DED">
      <w:pPr>
        <w:pStyle w:val="Heading1"/>
        <w:rPr>
          <w:lang w:val="en-US"/>
        </w:rPr>
      </w:pPr>
      <w:bookmarkStart w:id="2" w:name="_Toc269498127"/>
      <w:bookmarkStart w:id="3" w:name="_Toc454542888"/>
      <w:r w:rsidRPr="00B101C5">
        <w:rPr>
          <w:lang w:val="en-US"/>
        </w:rPr>
        <w:t>Reference documents</w:t>
      </w:r>
      <w:bookmarkEnd w:id="2"/>
      <w:bookmarkEnd w:id="3"/>
    </w:p>
    <w:p w14:paraId="05A7CBAE" w14:textId="795E96CE" w:rsidR="00830DED" w:rsidRDefault="00830DED" w:rsidP="00830DED">
      <w:pPr>
        <w:numPr>
          <w:ilvl w:val="0"/>
          <w:numId w:val="4"/>
        </w:numPr>
        <w:spacing w:after="0"/>
        <w:rPr>
          <w:lang w:val="en-US"/>
        </w:rPr>
      </w:pPr>
      <w:r w:rsidRPr="00B101C5">
        <w:rPr>
          <w:lang w:val="en-US"/>
        </w:rPr>
        <w:t xml:space="preserve">ISO/IEC 27001 standard, clauses </w:t>
      </w:r>
      <w:r w:rsidR="005A256D">
        <w:rPr>
          <w:lang w:val="en-US"/>
        </w:rPr>
        <w:t>A.12.1.2, A.14.2.4</w:t>
      </w:r>
    </w:p>
    <w:p w14:paraId="5D8E676F" w14:textId="77777777" w:rsidR="002D3487" w:rsidRDefault="002D3487" w:rsidP="00830DED">
      <w:pPr>
        <w:numPr>
          <w:ilvl w:val="0"/>
          <w:numId w:val="4"/>
        </w:numPr>
        <w:spacing w:after="0"/>
        <w:rPr>
          <w:lang w:val="en-US"/>
        </w:rPr>
      </w:pPr>
      <w:r w:rsidRPr="00B101C5">
        <w:rPr>
          <w:lang w:val="en-US"/>
        </w:rPr>
        <w:t>ISO/IEC 27001 standard, clause</w:t>
      </w:r>
      <w:r>
        <w:rPr>
          <w:lang w:val="en-US"/>
        </w:rPr>
        <w:t xml:space="preserve"> 12.1.2</w:t>
      </w:r>
    </w:p>
    <w:p w14:paraId="3CCC6548" w14:textId="56C5833C" w:rsidR="002D3487" w:rsidRPr="00B101C5" w:rsidRDefault="002D3487" w:rsidP="00830DED">
      <w:pPr>
        <w:numPr>
          <w:ilvl w:val="0"/>
          <w:numId w:val="4"/>
        </w:numPr>
        <w:spacing w:after="0"/>
        <w:rPr>
          <w:lang w:val="en-US"/>
        </w:rPr>
      </w:pPr>
      <w:r w:rsidRPr="00B101C5">
        <w:rPr>
          <w:lang w:val="en-US"/>
        </w:rPr>
        <w:t>ISO/IEC 27001 standard, clause</w:t>
      </w:r>
      <w:r>
        <w:rPr>
          <w:lang w:val="en-US"/>
        </w:rPr>
        <w:t xml:space="preserve"> A.9.2</w:t>
      </w:r>
    </w:p>
    <w:p w14:paraId="113D931A" w14:textId="77777777" w:rsidR="00830DED" w:rsidRPr="00B101C5" w:rsidRDefault="00830DED" w:rsidP="00830DED">
      <w:pPr>
        <w:numPr>
          <w:ilvl w:val="0"/>
          <w:numId w:val="4"/>
        </w:numPr>
        <w:rPr>
          <w:lang w:val="en-US"/>
        </w:rPr>
      </w:pPr>
      <w:r w:rsidRPr="00B101C5">
        <w:rPr>
          <w:lang w:val="en-US"/>
        </w:rPr>
        <w:t>Information Security Policy</w:t>
      </w:r>
    </w:p>
    <w:p w14:paraId="02410B77" w14:textId="77777777" w:rsidR="00830DED" w:rsidRPr="00B101C5" w:rsidRDefault="00830DED" w:rsidP="00830DED">
      <w:pPr>
        <w:rPr>
          <w:lang w:val="en-US"/>
        </w:rPr>
      </w:pPr>
    </w:p>
    <w:p w14:paraId="14617E7E" w14:textId="77777777" w:rsidR="00830DED" w:rsidRPr="00B101C5" w:rsidRDefault="00830DED" w:rsidP="00830DED">
      <w:pPr>
        <w:pStyle w:val="Heading1"/>
        <w:rPr>
          <w:lang w:val="en-US"/>
        </w:rPr>
      </w:pPr>
      <w:bookmarkStart w:id="4" w:name="_Toc269498128"/>
      <w:bookmarkStart w:id="5" w:name="_Toc454542889"/>
      <w:r w:rsidRPr="00B101C5">
        <w:rPr>
          <w:lang w:val="en-US"/>
        </w:rPr>
        <w:t>Change management</w:t>
      </w:r>
      <w:bookmarkEnd w:id="4"/>
      <w:bookmarkEnd w:id="5"/>
    </w:p>
    <w:p w14:paraId="7B3E6C55" w14:textId="77777777" w:rsidR="00830DED" w:rsidRPr="00B101C5" w:rsidRDefault="00830DED" w:rsidP="00830DED">
      <w:pPr>
        <w:rPr>
          <w:lang w:val="en-US"/>
        </w:rPr>
      </w:pPr>
      <w:r w:rsidRPr="00B101C5">
        <w:rPr>
          <w:lang w:val="en-US"/>
        </w:rPr>
        <w:t>Each change to operational or production systems must be made in the following way:</w:t>
      </w:r>
    </w:p>
    <w:p w14:paraId="24CEF171" w14:textId="77777777" w:rsidR="00830DED" w:rsidRPr="00B101C5" w:rsidRDefault="00830DED" w:rsidP="00830DED">
      <w:pPr>
        <w:numPr>
          <w:ilvl w:val="0"/>
          <w:numId w:val="20"/>
        </w:numPr>
        <w:spacing w:after="0"/>
        <w:rPr>
          <w:lang w:val="en-US"/>
        </w:rPr>
      </w:pPr>
      <w:r w:rsidRPr="00B101C5">
        <w:rPr>
          <w:lang w:val="en-US"/>
        </w:rPr>
        <w:t>change may be proposed by [specify job functions]</w:t>
      </w:r>
    </w:p>
    <w:p w14:paraId="32113991" w14:textId="6997ACDD" w:rsidR="00830DED" w:rsidRDefault="00830DED" w:rsidP="00830DED">
      <w:pPr>
        <w:numPr>
          <w:ilvl w:val="0"/>
          <w:numId w:val="20"/>
        </w:numPr>
        <w:spacing w:after="0"/>
        <w:rPr>
          <w:lang w:val="en-US"/>
        </w:rPr>
      </w:pPr>
      <w:r w:rsidRPr="00B101C5">
        <w:rPr>
          <w:lang w:val="en-US"/>
        </w:rPr>
        <w:t>change must be authori</w:t>
      </w:r>
      <w:r w:rsidR="004A2DCD">
        <w:rPr>
          <w:lang w:val="en-US"/>
        </w:rPr>
        <w:t>z</w:t>
      </w:r>
      <w:r w:rsidRPr="00B101C5">
        <w:rPr>
          <w:lang w:val="en-US"/>
        </w:rPr>
        <w:t>ed by [job title], who must assess its justification for business and potential negative security impacts</w:t>
      </w:r>
    </w:p>
    <w:p w14:paraId="5152885F" w14:textId="374127C8" w:rsidR="008F6977" w:rsidRPr="00B101C5" w:rsidRDefault="008F6977" w:rsidP="008F6977">
      <w:pPr>
        <w:numPr>
          <w:ilvl w:val="1"/>
          <w:numId w:val="20"/>
        </w:numPr>
        <w:spacing w:after="0"/>
        <w:rPr>
          <w:lang w:val="en-US"/>
        </w:rPr>
      </w:pPr>
      <w:r>
        <w:rPr>
          <w:lang w:val="en-US"/>
        </w:rPr>
        <w:t xml:space="preserve">relevant change that affects cloud services must be </w:t>
      </w:r>
      <w:r w:rsidR="004968A8">
        <w:rPr>
          <w:lang w:val="en-US"/>
        </w:rPr>
        <w:t>communicated</w:t>
      </w:r>
      <w:r>
        <w:rPr>
          <w:lang w:val="en-US"/>
        </w:rPr>
        <w:t xml:space="preserve"> by [job title] to their respective cloud service customers, so they can provide their evaluation to complement the [job title]’s change assessment</w:t>
      </w:r>
    </w:p>
    <w:p w14:paraId="59DA4E62" w14:textId="77777777" w:rsidR="00830DED" w:rsidRPr="00B101C5" w:rsidRDefault="00830DED" w:rsidP="00830DED">
      <w:pPr>
        <w:numPr>
          <w:ilvl w:val="0"/>
          <w:numId w:val="20"/>
        </w:numPr>
        <w:spacing w:after="0"/>
        <w:rPr>
          <w:lang w:val="en-US"/>
        </w:rPr>
      </w:pPr>
      <w:r w:rsidRPr="00B101C5">
        <w:rPr>
          <w:lang w:val="en-US"/>
        </w:rPr>
        <w:t>change must be implemented by [job title]</w:t>
      </w:r>
    </w:p>
    <w:p w14:paraId="26FDF638" w14:textId="77777777" w:rsidR="00830DED" w:rsidRPr="00B101C5" w:rsidRDefault="00830DED" w:rsidP="00830DED">
      <w:pPr>
        <w:numPr>
          <w:ilvl w:val="0"/>
          <w:numId w:val="20"/>
        </w:numPr>
        <w:spacing w:after="0"/>
        <w:rPr>
          <w:lang w:val="en-US"/>
        </w:rPr>
      </w:pPr>
      <w:r w:rsidRPr="00B101C5">
        <w:rPr>
          <w:lang w:val="en-US"/>
        </w:rPr>
        <w:t>[job title] is responsible for checking that the change has been implemented in accordance with the requirement</w:t>
      </w:r>
      <w:r w:rsidR="004A2DCD">
        <w:rPr>
          <w:lang w:val="en-US"/>
        </w:rPr>
        <w:t>s</w:t>
      </w:r>
    </w:p>
    <w:p w14:paraId="77DB9C68" w14:textId="77777777" w:rsidR="00830DED" w:rsidRPr="00B101C5" w:rsidRDefault="00830DED" w:rsidP="00830DED">
      <w:pPr>
        <w:numPr>
          <w:ilvl w:val="0"/>
          <w:numId w:val="20"/>
        </w:numPr>
        <w:spacing w:after="0"/>
        <w:rPr>
          <w:lang w:val="en-US"/>
        </w:rPr>
      </w:pPr>
      <w:r w:rsidRPr="00B101C5">
        <w:rPr>
          <w:lang w:val="en-US"/>
        </w:rPr>
        <w:t xml:space="preserve">[job title] is responsible for testing and verifying the system's stability </w:t>
      </w:r>
      <w:r w:rsidR="004A2DCD">
        <w:rPr>
          <w:lang w:val="en-US"/>
        </w:rPr>
        <w:t>–</w:t>
      </w:r>
      <w:r w:rsidRPr="00B101C5">
        <w:rPr>
          <w:lang w:val="en-US"/>
        </w:rPr>
        <w:t xml:space="preserve"> the system must not be </w:t>
      </w:r>
      <w:r w:rsidR="004A2DCD">
        <w:rPr>
          <w:lang w:val="en-US"/>
        </w:rPr>
        <w:t>put into production</w:t>
      </w:r>
      <w:r w:rsidR="004A2DCD" w:rsidRPr="00B101C5">
        <w:rPr>
          <w:lang w:val="en-US"/>
        </w:rPr>
        <w:t xml:space="preserve"> </w:t>
      </w:r>
      <w:r w:rsidRPr="00B101C5">
        <w:rPr>
          <w:lang w:val="en-US"/>
        </w:rPr>
        <w:t>before thorough testing has been conducted</w:t>
      </w:r>
    </w:p>
    <w:p w14:paraId="3F0C285C" w14:textId="77777777" w:rsidR="00830DED" w:rsidRPr="00B101C5" w:rsidRDefault="00830DED" w:rsidP="00830DED">
      <w:pPr>
        <w:numPr>
          <w:ilvl w:val="0"/>
          <w:numId w:val="20"/>
        </w:numPr>
        <w:rPr>
          <w:lang w:val="en-US"/>
        </w:rPr>
      </w:pPr>
      <w:r w:rsidRPr="00B101C5">
        <w:rPr>
          <w:lang w:val="en-US"/>
        </w:rPr>
        <w:t xml:space="preserve">implementation of changes must be reported to the following persons: [list all necessary job </w:t>
      </w:r>
      <w:r w:rsidR="004A2DCD">
        <w:rPr>
          <w:lang w:val="en-US"/>
        </w:rPr>
        <w:t>titles</w:t>
      </w:r>
      <w:r w:rsidRPr="00B101C5">
        <w:rPr>
          <w:lang w:val="en-US"/>
        </w:rPr>
        <w:t>]</w:t>
      </w:r>
    </w:p>
    <w:p w14:paraId="50751E86" w14:textId="77777777" w:rsidR="00830DED" w:rsidRPr="00B101C5" w:rsidRDefault="00830DED" w:rsidP="00830DED">
      <w:pPr>
        <w:rPr>
          <w:lang w:val="en-US"/>
        </w:rPr>
      </w:pPr>
      <w:r w:rsidRPr="00B101C5">
        <w:rPr>
          <w:lang w:val="en-US"/>
        </w:rPr>
        <w:t>Change records are kept [provide the name of the form, or describe a different method for recording changes]</w:t>
      </w:r>
      <w:r w:rsidR="0022263C">
        <w:rPr>
          <w:lang w:val="en-US"/>
        </w:rPr>
        <w:t>.</w:t>
      </w:r>
    </w:p>
    <w:p w14:paraId="7759E4E5" w14:textId="77777777" w:rsidR="001323EC" w:rsidRDefault="001323EC" w:rsidP="00830DED">
      <w:pPr>
        <w:rPr>
          <w:lang w:val="en-US"/>
        </w:rPr>
      </w:pPr>
    </w:p>
    <w:p w14:paraId="5173C2D2" w14:textId="77777777" w:rsidR="002171AD" w:rsidRDefault="002171AD" w:rsidP="00830DED">
      <w:pPr>
        <w:rPr>
          <w:lang w:val="en-US"/>
        </w:rPr>
      </w:pPr>
    </w:p>
    <w:p w14:paraId="6105D0FF" w14:textId="77777777" w:rsidR="002171AD" w:rsidRDefault="002171AD" w:rsidP="00830DED">
      <w:pPr>
        <w:rPr>
          <w:lang w:val="en-US"/>
        </w:rPr>
      </w:pPr>
    </w:p>
    <w:p w14:paraId="372FB741" w14:textId="77777777" w:rsidR="002171AD" w:rsidRPr="00B101C5" w:rsidRDefault="002171AD" w:rsidP="00830DED">
      <w:pPr>
        <w:rPr>
          <w:lang w:val="en-US"/>
        </w:rPr>
      </w:pPr>
    </w:p>
    <w:p w14:paraId="5DFEAA11" w14:textId="77777777" w:rsidR="00830DED" w:rsidRPr="00B101C5" w:rsidRDefault="00830DED" w:rsidP="00830DED">
      <w:pPr>
        <w:pStyle w:val="Heading1"/>
        <w:rPr>
          <w:lang w:val="en-US"/>
        </w:rPr>
      </w:pPr>
      <w:bookmarkStart w:id="6" w:name="_Toc269498129"/>
      <w:bookmarkStart w:id="7" w:name="_Toc454542890"/>
      <w:r w:rsidRPr="00B101C5">
        <w:rPr>
          <w:lang w:val="en-US"/>
        </w:rPr>
        <w:lastRenderedPageBreak/>
        <w:t>Managing records kept on the basis of this document</w:t>
      </w:r>
      <w:bookmarkEnd w:id="6"/>
      <w:bookmarkEnd w:id="7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15"/>
        <w:gridCol w:w="1640"/>
        <w:gridCol w:w="1667"/>
        <w:gridCol w:w="2480"/>
        <w:gridCol w:w="1360"/>
      </w:tblGrid>
      <w:tr w:rsidR="00830DED" w:rsidRPr="00B101C5" w14:paraId="5DD5E7EE" w14:textId="77777777" w:rsidTr="001323EC">
        <w:tc>
          <w:tcPr>
            <w:tcW w:w="1915" w:type="dxa"/>
            <w:shd w:val="clear" w:color="auto" w:fill="F2F2F2"/>
          </w:tcPr>
          <w:p w14:paraId="0DCF2971" w14:textId="77777777" w:rsidR="00830DED" w:rsidRPr="00B101C5" w:rsidRDefault="00830DED" w:rsidP="00830DED">
            <w:pPr>
              <w:spacing w:after="0"/>
              <w:rPr>
                <w:sz w:val="20"/>
                <w:szCs w:val="20"/>
                <w:lang w:val="en-US"/>
              </w:rPr>
            </w:pPr>
            <w:r w:rsidRPr="00B101C5">
              <w:rPr>
                <w:sz w:val="20"/>
                <w:lang w:val="en-US"/>
              </w:rPr>
              <w:t>Record name</w:t>
            </w:r>
          </w:p>
        </w:tc>
        <w:tc>
          <w:tcPr>
            <w:tcW w:w="1640" w:type="dxa"/>
            <w:shd w:val="clear" w:color="auto" w:fill="F2F2F2"/>
          </w:tcPr>
          <w:p w14:paraId="5F7590AB" w14:textId="77777777" w:rsidR="00830DED" w:rsidRPr="00B101C5" w:rsidRDefault="00830DED" w:rsidP="00830DED">
            <w:pPr>
              <w:spacing w:after="0"/>
              <w:rPr>
                <w:sz w:val="20"/>
                <w:szCs w:val="20"/>
                <w:lang w:val="en-US"/>
              </w:rPr>
            </w:pPr>
            <w:r w:rsidRPr="00B101C5">
              <w:rPr>
                <w:sz w:val="20"/>
                <w:lang w:val="en-US"/>
              </w:rPr>
              <w:t>Storage location</w:t>
            </w:r>
          </w:p>
        </w:tc>
        <w:tc>
          <w:tcPr>
            <w:tcW w:w="1667" w:type="dxa"/>
            <w:shd w:val="clear" w:color="auto" w:fill="F2F2F2"/>
          </w:tcPr>
          <w:p w14:paraId="3C3BC7F0" w14:textId="77777777" w:rsidR="00830DED" w:rsidRPr="00B101C5" w:rsidRDefault="00830DED" w:rsidP="00830DED">
            <w:pPr>
              <w:spacing w:after="0"/>
              <w:rPr>
                <w:sz w:val="20"/>
                <w:szCs w:val="20"/>
                <w:lang w:val="en-US"/>
              </w:rPr>
            </w:pPr>
            <w:r w:rsidRPr="00B101C5">
              <w:rPr>
                <w:sz w:val="20"/>
                <w:lang w:val="en-US"/>
              </w:rPr>
              <w:t>Person responsible for storage</w:t>
            </w:r>
          </w:p>
        </w:tc>
        <w:tc>
          <w:tcPr>
            <w:tcW w:w="2480" w:type="dxa"/>
            <w:shd w:val="clear" w:color="auto" w:fill="F2F2F2"/>
          </w:tcPr>
          <w:p w14:paraId="5C721788" w14:textId="77777777" w:rsidR="00830DED" w:rsidRPr="00B101C5" w:rsidRDefault="00830DED" w:rsidP="00830DED">
            <w:pPr>
              <w:spacing w:after="0"/>
              <w:rPr>
                <w:sz w:val="20"/>
                <w:szCs w:val="20"/>
                <w:lang w:val="en-US"/>
              </w:rPr>
            </w:pPr>
            <w:r w:rsidRPr="00B101C5">
              <w:rPr>
                <w:sz w:val="20"/>
                <w:lang w:val="en-US"/>
              </w:rPr>
              <w:t>Controls for record protection</w:t>
            </w:r>
          </w:p>
        </w:tc>
        <w:tc>
          <w:tcPr>
            <w:tcW w:w="1360" w:type="dxa"/>
            <w:shd w:val="clear" w:color="auto" w:fill="F2F2F2"/>
          </w:tcPr>
          <w:p w14:paraId="1FFD91FA" w14:textId="77777777" w:rsidR="00830DED" w:rsidRPr="00B101C5" w:rsidRDefault="00830DED" w:rsidP="00830DED">
            <w:pPr>
              <w:spacing w:after="0"/>
              <w:rPr>
                <w:sz w:val="20"/>
                <w:szCs w:val="20"/>
                <w:lang w:val="en-US"/>
              </w:rPr>
            </w:pPr>
            <w:r w:rsidRPr="00B101C5">
              <w:rPr>
                <w:sz w:val="20"/>
                <w:lang w:val="en-US"/>
              </w:rPr>
              <w:t>Retention time</w:t>
            </w:r>
          </w:p>
        </w:tc>
      </w:tr>
      <w:tr w:rsidR="00830DED" w:rsidRPr="00B101C5" w14:paraId="3E69C129" w14:textId="77777777" w:rsidTr="001323EC">
        <w:tc>
          <w:tcPr>
            <w:tcW w:w="1915" w:type="dxa"/>
          </w:tcPr>
          <w:p w14:paraId="722F7391" w14:textId="77777777" w:rsidR="00830DED" w:rsidRPr="00B101C5" w:rsidRDefault="00830DED" w:rsidP="0022263C">
            <w:pPr>
              <w:spacing w:after="0"/>
              <w:rPr>
                <w:lang w:val="en-US"/>
              </w:rPr>
            </w:pPr>
            <w:r w:rsidRPr="00B101C5">
              <w:rPr>
                <w:lang w:val="en-US"/>
              </w:rPr>
              <w:t xml:space="preserve">[Name of change record] </w:t>
            </w:r>
            <w:r w:rsidR="0022263C">
              <w:rPr>
                <w:lang w:val="en-US"/>
              </w:rPr>
              <w:t>–</w:t>
            </w:r>
            <w:r w:rsidR="0022263C" w:rsidRPr="00B101C5">
              <w:rPr>
                <w:lang w:val="en-US"/>
              </w:rPr>
              <w:t xml:space="preserve"> </w:t>
            </w:r>
            <w:r w:rsidRPr="00B101C5">
              <w:rPr>
                <w:lang w:val="en-US"/>
              </w:rPr>
              <w:t>in electronic form</w:t>
            </w:r>
          </w:p>
        </w:tc>
        <w:tc>
          <w:tcPr>
            <w:tcW w:w="1640" w:type="dxa"/>
          </w:tcPr>
          <w:p w14:paraId="21718746" w14:textId="77777777" w:rsidR="00830DED" w:rsidRPr="00B101C5" w:rsidRDefault="00830DED" w:rsidP="00830DED">
            <w:pPr>
              <w:rPr>
                <w:lang w:val="en-US"/>
              </w:rPr>
            </w:pPr>
            <w:r w:rsidRPr="00B101C5">
              <w:rPr>
                <w:lang w:val="en-US"/>
              </w:rPr>
              <w:t>[intranet folder name]</w:t>
            </w:r>
          </w:p>
        </w:tc>
        <w:tc>
          <w:tcPr>
            <w:tcW w:w="1667" w:type="dxa"/>
          </w:tcPr>
          <w:p w14:paraId="1B5F5D2D" w14:textId="77777777" w:rsidR="00830DED" w:rsidRPr="00B101C5" w:rsidRDefault="00830DED" w:rsidP="00830DED">
            <w:pPr>
              <w:rPr>
                <w:lang w:val="en-US"/>
              </w:rPr>
            </w:pPr>
            <w:r w:rsidRPr="00B101C5">
              <w:rPr>
                <w:lang w:val="en-US"/>
              </w:rPr>
              <w:t>[job title]</w:t>
            </w:r>
          </w:p>
        </w:tc>
        <w:tc>
          <w:tcPr>
            <w:tcW w:w="2480" w:type="dxa"/>
          </w:tcPr>
          <w:p w14:paraId="34864B89" w14:textId="77777777" w:rsidR="00830DED" w:rsidRPr="00B101C5" w:rsidRDefault="00830DED" w:rsidP="0022263C">
            <w:pPr>
              <w:rPr>
                <w:lang w:val="en-US"/>
              </w:rPr>
            </w:pPr>
            <w:r w:rsidRPr="00B101C5">
              <w:rPr>
                <w:lang w:val="en-US"/>
              </w:rPr>
              <w:t xml:space="preserve">Once created, the record cannot subsequently </w:t>
            </w:r>
            <w:r w:rsidR="0022263C">
              <w:rPr>
                <w:lang w:val="en-US"/>
              </w:rPr>
              <w:t xml:space="preserve">be </w:t>
            </w:r>
            <w:r w:rsidRPr="00B101C5">
              <w:rPr>
                <w:lang w:val="en-US"/>
              </w:rPr>
              <w:t>changed</w:t>
            </w:r>
          </w:p>
        </w:tc>
        <w:tc>
          <w:tcPr>
            <w:tcW w:w="1360" w:type="dxa"/>
          </w:tcPr>
          <w:p w14:paraId="1F0C857D" w14:textId="77777777" w:rsidR="00830DED" w:rsidRPr="00B101C5" w:rsidRDefault="00830DED" w:rsidP="00830DED">
            <w:pPr>
              <w:rPr>
                <w:lang w:val="en-US"/>
              </w:rPr>
            </w:pPr>
            <w:r w:rsidRPr="00B101C5">
              <w:rPr>
                <w:lang w:val="en-US"/>
              </w:rPr>
              <w:t>3 years</w:t>
            </w:r>
          </w:p>
        </w:tc>
      </w:tr>
    </w:tbl>
    <w:p w14:paraId="5590D53F" w14:textId="77777777" w:rsidR="00830DED" w:rsidRPr="00B101C5" w:rsidRDefault="00830DED" w:rsidP="00830DED">
      <w:pPr>
        <w:rPr>
          <w:lang w:val="en-US"/>
        </w:rPr>
      </w:pPr>
    </w:p>
    <w:p w14:paraId="3051A6A2" w14:textId="77777777" w:rsidR="00830DED" w:rsidRPr="00B101C5" w:rsidRDefault="00830DED" w:rsidP="00830DED">
      <w:pPr>
        <w:pStyle w:val="Heading1"/>
        <w:rPr>
          <w:lang w:val="en-US"/>
        </w:rPr>
      </w:pPr>
      <w:bookmarkStart w:id="8" w:name="_Toc269498130"/>
      <w:bookmarkStart w:id="9" w:name="_Toc454542891"/>
      <w:r w:rsidRPr="00B101C5">
        <w:rPr>
          <w:lang w:val="en-US"/>
        </w:rPr>
        <w:t>Validity and document management</w:t>
      </w:r>
      <w:bookmarkEnd w:id="8"/>
      <w:bookmarkEnd w:id="9"/>
    </w:p>
    <w:p w14:paraId="47725909" w14:textId="77777777" w:rsidR="00830DED" w:rsidRPr="00B101C5" w:rsidRDefault="00830DED" w:rsidP="00830DED">
      <w:pPr>
        <w:rPr>
          <w:lang w:val="en-US"/>
        </w:rPr>
      </w:pPr>
      <w:r w:rsidRPr="00B101C5">
        <w:rPr>
          <w:lang w:val="en-US"/>
        </w:rPr>
        <w:t>This document is valid as of [date]</w:t>
      </w:r>
      <w:r w:rsidR="0022263C">
        <w:rPr>
          <w:lang w:val="en-US"/>
        </w:rPr>
        <w:t>.</w:t>
      </w:r>
    </w:p>
    <w:p w14:paraId="08CE935A" w14:textId="77777777" w:rsidR="00830DED" w:rsidRPr="00B101C5" w:rsidRDefault="00830DED" w:rsidP="00830DED">
      <w:pPr>
        <w:rPr>
          <w:lang w:val="en-US"/>
        </w:rPr>
      </w:pPr>
      <w:r w:rsidRPr="00B101C5">
        <w:rPr>
          <w:lang w:val="en-US"/>
        </w:rPr>
        <w:t>The owner of this document is [job title], who must check and</w:t>
      </w:r>
      <w:r w:rsidR="0022263C">
        <w:rPr>
          <w:lang w:val="en-US"/>
        </w:rPr>
        <w:t>,</w:t>
      </w:r>
      <w:r w:rsidRPr="00B101C5">
        <w:rPr>
          <w:lang w:val="en-US"/>
        </w:rPr>
        <w:t xml:space="preserve"> if necessary</w:t>
      </w:r>
      <w:r w:rsidR="0022263C">
        <w:rPr>
          <w:lang w:val="en-US"/>
        </w:rPr>
        <w:t>,</w:t>
      </w:r>
      <w:r w:rsidRPr="00B101C5">
        <w:rPr>
          <w:lang w:val="en-US"/>
        </w:rPr>
        <w:t xml:space="preserve"> update the document at least once a year.</w:t>
      </w:r>
    </w:p>
    <w:p w14:paraId="77F79871" w14:textId="77777777" w:rsidR="00830DED" w:rsidRPr="00B101C5" w:rsidRDefault="00830DED" w:rsidP="00830DED">
      <w:pPr>
        <w:rPr>
          <w:lang w:val="en-US"/>
        </w:rPr>
      </w:pPr>
      <w:r w:rsidRPr="00B101C5">
        <w:rPr>
          <w:lang w:val="en-US"/>
        </w:rPr>
        <w:t>When evaluating the effectiveness and adequacy of this document, the following criteria need to be considered:</w:t>
      </w:r>
    </w:p>
    <w:p w14:paraId="70A02274" w14:textId="77777777" w:rsidR="00830DED" w:rsidRPr="00B101C5" w:rsidRDefault="00830DED" w:rsidP="00830DED">
      <w:pPr>
        <w:numPr>
          <w:ilvl w:val="0"/>
          <w:numId w:val="2"/>
        </w:numPr>
        <w:spacing w:after="0"/>
        <w:rPr>
          <w:lang w:val="en-US"/>
        </w:rPr>
      </w:pPr>
      <w:r w:rsidRPr="00B101C5">
        <w:rPr>
          <w:lang w:val="en-US"/>
        </w:rPr>
        <w:t>number of changes not made in accordance with this document</w:t>
      </w:r>
    </w:p>
    <w:p w14:paraId="4A56C2A3" w14:textId="77777777" w:rsidR="00830DED" w:rsidRPr="00B101C5" w:rsidRDefault="00830DED" w:rsidP="00830DED">
      <w:pPr>
        <w:numPr>
          <w:ilvl w:val="0"/>
          <w:numId w:val="2"/>
        </w:numPr>
        <w:rPr>
          <w:lang w:val="en-US"/>
        </w:rPr>
      </w:pPr>
      <w:r w:rsidRPr="00B101C5">
        <w:rPr>
          <w:lang w:val="en-US"/>
        </w:rPr>
        <w:t>number of changes which failed to produce desired results</w:t>
      </w:r>
    </w:p>
    <w:p w14:paraId="35ED4448" w14:textId="77777777" w:rsidR="00CF6ACE" w:rsidRPr="00E97CD5" w:rsidRDefault="00CF6ACE" w:rsidP="00CF6ACE">
      <w:pPr>
        <w:rPr>
          <w:lang w:val="en-US"/>
        </w:rPr>
      </w:pPr>
      <w:r w:rsidRPr="00E34C0B">
        <w:rPr>
          <w:lang w:val="en-US"/>
        </w:rPr>
        <w:t>Previous versions of this policy must be stored for a period of 5 years, unless specified otherwise by legal or contractual requirement.</w:t>
      </w:r>
    </w:p>
    <w:p w14:paraId="5AE9DA26" w14:textId="77777777" w:rsidR="00CF6ACE" w:rsidRPr="00B101C5" w:rsidRDefault="00CF6ACE" w:rsidP="00830DED">
      <w:pPr>
        <w:rPr>
          <w:lang w:val="en-US"/>
        </w:rPr>
      </w:pPr>
    </w:p>
    <w:p w14:paraId="29C104A8" w14:textId="77777777" w:rsidR="00830DED" w:rsidRPr="00B101C5" w:rsidRDefault="00830DED" w:rsidP="00830DED">
      <w:pPr>
        <w:spacing w:after="0"/>
        <w:rPr>
          <w:lang w:val="en-US"/>
        </w:rPr>
      </w:pPr>
      <w:r w:rsidRPr="00B101C5">
        <w:rPr>
          <w:lang w:val="en-US"/>
        </w:rPr>
        <w:t>[job title]</w:t>
      </w:r>
    </w:p>
    <w:p w14:paraId="6CDC6464" w14:textId="77777777" w:rsidR="00830DED" w:rsidRPr="00B101C5" w:rsidRDefault="00830DED" w:rsidP="00830DED">
      <w:pPr>
        <w:spacing w:after="0"/>
        <w:rPr>
          <w:lang w:val="en-US"/>
        </w:rPr>
      </w:pPr>
      <w:r w:rsidRPr="00B101C5">
        <w:rPr>
          <w:lang w:val="en-US"/>
        </w:rPr>
        <w:t>[name]</w:t>
      </w:r>
    </w:p>
    <w:p w14:paraId="5E04357B" w14:textId="77777777" w:rsidR="00830DED" w:rsidRPr="00B101C5" w:rsidRDefault="00830DED" w:rsidP="00830DED">
      <w:pPr>
        <w:spacing w:after="0"/>
        <w:rPr>
          <w:lang w:val="en-US"/>
        </w:rPr>
      </w:pPr>
    </w:p>
    <w:p w14:paraId="628491EA" w14:textId="77777777" w:rsidR="00830DED" w:rsidRPr="00B101C5" w:rsidRDefault="00830DED" w:rsidP="00830DED">
      <w:pPr>
        <w:spacing w:after="0"/>
        <w:rPr>
          <w:lang w:val="en-US"/>
        </w:rPr>
      </w:pPr>
    </w:p>
    <w:p w14:paraId="12DE9CDF" w14:textId="77777777" w:rsidR="00830DED" w:rsidRPr="00B101C5" w:rsidRDefault="00830DED" w:rsidP="00830DED">
      <w:pPr>
        <w:spacing w:after="0"/>
        <w:rPr>
          <w:lang w:val="en-US"/>
        </w:rPr>
      </w:pPr>
      <w:r w:rsidRPr="00B101C5">
        <w:rPr>
          <w:lang w:val="en-US"/>
        </w:rPr>
        <w:t>_________________________</w:t>
      </w:r>
    </w:p>
    <w:p w14:paraId="0134C8D8" w14:textId="77777777" w:rsidR="00830DED" w:rsidRPr="00B101C5" w:rsidRDefault="00830DED" w:rsidP="00830DED">
      <w:pPr>
        <w:spacing w:after="0"/>
        <w:rPr>
          <w:lang w:val="en-US"/>
        </w:rPr>
      </w:pPr>
      <w:r w:rsidRPr="00B101C5">
        <w:rPr>
          <w:lang w:val="en-US"/>
        </w:rPr>
        <w:t>[signature]</w:t>
      </w:r>
      <w:bookmarkStart w:id="10" w:name="_GoBack"/>
      <w:bookmarkEnd w:id="10"/>
    </w:p>
    <w:sectPr w:rsidR="00830DED" w:rsidRPr="00B101C5" w:rsidSect="00830DED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C62A9D" w14:textId="77777777" w:rsidR="00EE1862" w:rsidRDefault="00EE1862" w:rsidP="00830DED">
      <w:pPr>
        <w:spacing w:after="0" w:line="240" w:lineRule="auto"/>
      </w:pPr>
      <w:r>
        <w:separator/>
      </w:r>
    </w:p>
  </w:endnote>
  <w:endnote w:type="continuationSeparator" w:id="0">
    <w:p w14:paraId="7107F685" w14:textId="77777777" w:rsidR="00EE1862" w:rsidRDefault="00EE1862" w:rsidP="00830D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510"/>
      <w:gridCol w:w="2127"/>
      <w:gridCol w:w="3685"/>
    </w:tblGrid>
    <w:tr w:rsidR="00830DED" w:rsidRPr="006571EC" w14:paraId="76BCC782" w14:textId="77777777" w:rsidTr="008419DE">
      <w:tc>
        <w:tcPr>
          <w:tcW w:w="3510" w:type="dxa"/>
        </w:tcPr>
        <w:p w14:paraId="68C77E9E" w14:textId="77777777" w:rsidR="00830DED" w:rsidRPr="004B0724" w:rsidRDefault="00830DED" w:rsidP="00830DED">
          <w:pPr>
            <w:pStyle w:val="Footer"/>
            <w:rPr>
              <w:sz w:val="18"/>
              <w:szCs w:val="18"/>
            </w:rPr>
          </w:pPr>
          <w:r>
            <w:rPr>
              <w:sz w:val="18"/>
            </w:rPr>
            <w:t>Change Management Policy</w:t>
          </w:r>
        </w:p>
      </w:tc>
      <w:tc>
        <w:tcPr>
          <w:tcW w:w="2127" w:type="dxa"/>
        </w:tcPr>
        <w:p w14:paraId="48515E8C" w14:textId="77777777" w:rsidR="00830DED" w:rsidRPr="004B0724" w:rsidRDefault="00830DED" w:rsidP="00830DED">
          <w:pPr>
            <w:pStyle w:val="Footer"/>
            <w:jc w:val="center"/>
            <w:rPr>
              <w:sz w:val="18"/>
              <w:szCs w:val="18"/>
            </w:rPr>
          </w:pPr>
          <w:r>
            <w:rPr>
              <w:sz w:val="18"/>
            </w:rPr>
            <w:t>ver [version] from [date]</w:t>
          </w:r>
        </w:p>
      </w:tc>
      <w:tc>
        <w:tcPr>
          <w:tcW w:w="3685" w:type="dxa"/>
        </w:tcPr>
        <w:p w14:paraId="74A4F0F4" w14:textId="7201EC58" w:rsidR="00830DED" w:rsidRPr="004B0724" w:rsidRDefault="00830DED" w:rsidP="00830DED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297E36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297E36">
            <w:rPr>
              <w:b/>
              <w:sz w:val="18"/>
            </w:rPr>
            <w:fldChar w:fldCharType="separate"/>
          </w:r>
          <w:r w:rsidR="005C3ABB">
            <w:rPr>
              <w:b/>
              <w:noProof/>
              <w:sz w:val="18"/>
            </w:rPr>
            <w:t>4</w:t>
          </w:r>
          <w:r w:rsidR="00297E36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297E36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297E36">
            <w:rPr>
              <w:b/>
              <w:sz w:val="18"/>
            </w:rPr>
            <w:fldChar w:fldCharType="separate"/>
          </w:r>
          <w:r w:rsidR="005C3ABB">
            <w:rPr>
              <w:b/>
              <w:noProof/>
              <w:sz w:val="18"/>
            </w:rPr>
            <w:t>4</w:t>
          </w:r>
          <w:r w:rsidR="00297E36">
            <w:rPr>
              <w:b/>
              <w:sz w:val="18"/>
            </w:rPr>
            <w:fldChar w:fldCharType="end"/>
          </w:r>
        </w:p>
      </w:tc>
    </w:tr>
  </w:tbl>
  <w:p w14:paraId="433EC4A1" w14:textId="71F5ABFF" w:rsidR="00830DED" w:rsidRPr="004B1E43" w:rsidRDefault="00830DED" w:rsidP="002171AD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62D214" w14:textId="77777777" w:rsidR="00EE1862" w:rsidRDefault="00EE1862" w:rsidP="00830DED">
      <w:pPr>
        <w:spacing w:after="0" w:line="240" w:lineRule="auto"/>
      </w:pPr>
      <w:r>
        <w:separator/>
      </w:r>
    </w:p>
  </w:footnote>
  <w:footnote w:type="continuationSeparator" w:id="0">
    <w:p w14:paraId="7D50A3FF" w14:textId="77777777" w:rsidR="00EE1862" w:rsidRDefault="00EE1862" w:rsidP="00830D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2517"/>
    </w:tblGrid>
    <w:tr w:rsidR="00830DED" w:rsidRPr="006571EC" w14:paraId="119A8CC2" w14:textId="77777777" w:rsidTr="00830DED">
      <w:tc>
        <w:tcPr>
          <w:tcW w:w="6771" w:type="dxa"/>
        </w:tcPr>
        <w:p w14:paraId="35E04AB8" w14:textId="77777777" w:rsidR="00830DED" w:rsidRPr="004B0724" w:rsidRDefault="00830DED" w:rsidP="00830DED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 xml:space="preserve"> [organization name]</w:t>
          </w:r>
        </w:p>
      </w:tc>
      <w:tc>
        <w:tcPr>
          <w:tcW w:w="2517" w:type="dxa"/>
        </w:tcPr>
        <w:p w14:paraId="789F4803" w14:textId="77777777" w:rsidR="00830DED" w:rsidRPr="004B0724" w:rsidRDefault="00830DED" w:rsidP="00830DED">
          <w:pPr>
            <w:pStyle w:val="Header"/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7116B714" w14:textId="77777777" w:rsidR="00830DED" w:rsidRPr="003056B2" w:rsidRDefault="00830DED" w:rsidP="00830DED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057F0C28"/>
    <w:multiLevelType w:val="hybridMultilevel"/>
    <w:tmpl w:val="3A24CA3E"/>
    <w:lvl w:ilvl="0" w:tplc="52EA4A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64F7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5058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4816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C800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CB459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12BE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46C3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FC5D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0E3677"/>
    <w:multiLevelType w:val="hybridMultilevel"/>
    <w:tmpl w:val="42D8E79A"/>
    <w:lvl w:ilvl="0" w:tplc="50DA22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8EB4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2AB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F654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62CE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7414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A016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1472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D677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B41A82"/>
    <w:multiLevelType w:val="hybridMultilevel"/>
    <w:tmpl w:val="EF320B74"/>
    <w:lvl w:ilvl="0" w:tplc="0EB0EA6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ACC23F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1C89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D643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A20C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ED401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149C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04E7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A64D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CE5243"/>
    <w:multiLevelType w:val="hybridMultilevel"/>
    <w:tmpl w:val="18B66EA6"/>
    <w:lvl w:ilvl="0" w:tplc="48AE9AD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C7A804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A06F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4E62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C2F1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748A6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E2F6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0251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1E40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2727FB"/>
    <w:multiLevelType w:val="hybridMultilevel"/>
    <w:tmpl w:val="3D08AFC2"/>
    <w:lvl w:ilvl="0" w:tplc="D5CC8E8E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6D20E6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B21F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166D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FE97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9639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9899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E80F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E681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943D80"/>
    <w:multiLevelType w:val="hybridMultilevel"/>
    <w:tmpl w:val="7A905156"/>
    <w:lvl w:ilvl="0" w:tplc="5D54D82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941A21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5EDB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3CC8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52FF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F4C6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B407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58E0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C6B8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A268D5"/>
    <w:multiLevelType w:val="hybridMultilevel"/>
    <w:tmpl w:val="EFA66C5C"/>
    <w:lvl w:ilvl="0" w:tplc="171293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A073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C8A0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3603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82F1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329F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7ED6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F67F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804C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02375B"/>
    <w:multiLevelType w:val="multilevel"/>
    <w:tmpl w:val="C136D284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"/>
        </w:tabs>
        <w:ind w:left="5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40"/>
        </w:tabs>
        <w:ind w:left="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0"/>
        </w:tabs>
        <w:ind w:left="7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"/>
        </w:tabs>
        <w:ind w:left="9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"/>
        </w:tabs>
        <w:ind w:left="720" w:hanging="2160"/>
      </w:pPr>
      <w:rPr>
        <w:rFonts w:hint="default"/>
      </w:rPr>
    </w:lvl>
  </w:abstractNum>
  <w:abstractNum w:abstractNumId="9">
    <w:nsid w:val="1DD80C54"/>
    <w:multiLevelType w:val="hybridMultilevel"/>
    <w:tmpl w:val="2468177E"/>
    <w:lvl w:ilvl="0" w:tplc="E648F4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E850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650A1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EC5D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2672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372A2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BA5B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0ADF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20C5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962594"/>
    <w:multiLevelType w:val="hybridMultilevel"/>
    <w:tmpl w:val="BE3A2C34"/>
    <w:lvl w:ilvl="0" w:tplc="CF04711E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Times New Roman"/>
      </w:rPr>
    </w:lvl>
    <w:lvl w:ilvl="1" w:tplc="E76A7590">
      <w:start w:val="1"/>
      <w:numFmt w:val="lowerLetter"/>
      <w:lvlText w:val="%2."/>
      <w:lvlJc w:val="left"/>
      <w:pPr>
        <w:ind w:left="1800" w:hanging="360"/>
      </w:pPr>
    </w:lvl>
    <w:lvl w:ilvl="2" w:tplc="8F22B260">
      <w:start w:val="1"/>
      <w:numFmt w:val="lowerRoman"/>
      <w:lvlText w:val="%3."/>
      <w:lvlJc w:val="right"/>
      <w:pPr>
        <w:ind w:left="2520" w:hanging="180"/>
      </w:pPr>
    </w:lvl>
    <w:lvl w:ilvl="3" w:tplc="AE00E28A" w:tentative="1">
      <w:start w:val="1"/>
      <w:numFmt w:val="decimal"/>
      <w:lvlText w:val="%4."/>
      <w:lvlJc w:val="left"/>
      <w:pPr>
        <w:ind w:left="3240" w:hanging="360"/>
      </w:pPr>
    </w:lvl>
    <w:lvl w:ilvl="4" w:tplc="7446FD62" w:tentative="1">
      <w:start w:val="1"/>
      <w:numFmt w:val="lowerLetter"/>
      <w:lvlText w:val="%5."/>
      <w:lvlJc w:val="left"/>
      <w:pPr>
        <w:ind w:left="3960" w:hanging="360"/>
      </w:pPr>
    </w:lvl>
    <w:lvl w:ilvl="5" w:tplc="3DD0D0EE" w:tentative="1">
      <w:start w:val="1"/>
      <w:numFmt w:val="lowerRoman"/>
      <w:lvlText w:val="%6."/>
      <w:lvlJc w:val="right"/>
      <w:pPr>
        <w:ind w:left="4680" w:hanging="180"/>
      </w:pPr>
    </w:lvl>
    <w:lvl w:ilvl="6" w:tplc="FAC645EE" w:tentative="1">
      <w:start w:val="1"/>
      <w:numFmt w:val="decimal"/>
      <w:lvlText w:val="%7."/>
      <w:lvlJc w:val="left"/>
      <w:pPr>
        <w:ind w:left="5400" w:hanging="360"/>
      </w:pPr>
    </w:lvl>
    <w:lvl w:ilvl="7" w:tplc="0E263804" w:tentative="1">
      <w:start w:val="1"/>
      <w:numFmt w:val="lowerLetter"/>
      <w:lvlText w:val="%8."/>
      <w:lvlJc w:val="left"/>
      <w:pPr>
        <w:ind w:left="6120" w:hanging="360"/>
      </w:pPr>
    </w:lvl>
    <w:lvl w:ilvl="8" w:tplc="7EEA38C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02A1973"/>
    <w:multiLevelType w:val="hybridMultilevel"/>
    <w:tmpl w:val="2206AB9A"/>
    <w:lvl w:ilvl="0" w:tplc="9FA28E4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E96673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4A06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8466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065C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AECD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1477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FC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B6A8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64B4B3F"/>
    <w:multiLevelType w:val="hybridMultilevel"/>
    <w:tmpl w:val="00AE4B4C"/>
    <w:lvl w:ilvl="0" w:tplc="6C94C69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47387C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703D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C050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D499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2A30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7685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7690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A0C0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2B04F65"/>
    <w:multiLevelType w:val="hybridMultilevel"/>
    <w:tmpl w:val="4092792C"/>
    <w:lvl w:ilvl="0" w:tplc="A7AC0D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1CB6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B2C3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6A9A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C52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0EC6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242B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3486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B2C0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EF2639"/>
    <w:multiLevelType w:val="hybridMultilevel"/>
    <w:tmpl w:val="13CCEB4A"/>
    <w:lvl w:ilvl="0" w:tplc="953809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EC67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98E0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328A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4A72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A4B3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86F6D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66B5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78DC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7B84CCE"/>
    <w:multiLevelType w:val="hybridMultilevel"/>
    <w:tmpl w:val="C81A2CFA"/>
    <w:lvl w:ilvl="0" w:tplc="DDF829B8">
      <w:start w:val="7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08C50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D601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5E6A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C4B0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FACE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308C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8801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A63F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B626617"/>
    <w:multiLevelType w:val="hybridMultilevel"/>
    <w:tmpl w:val="7EB2D4BA"/>
    <w:lvl w:ilvl="0" w:tplc="5EDA6226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B792131A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43C08DA4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467420FA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7370ED52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24401FFE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CE60E45C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286AE39E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BF6653CA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7">
    <w:nsid w:val="3E2557C7"/>
    <w:multiLevelType w:val="hybridMultilevel"/>
    <w:tmpl w:val="B3C4FA92"/>
    <w:lvl w:ilvl="0" w:tplc="4E6CEC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FF29102">
      <w:start w:val="1"/>
      <w:numFmt w:val="lowerLetter"/>
      <w:lvlText w:val="%2."/>
      <w:lvlJc w:val="left"/>
      <w:pPr>
        <w:ind w:left="1440" w:hanging="360"/>
      </w:pPr>
    </w:lvl>
    <w:lvl w:ilvl="2" w:tplc="924841AE" w:tentative="1">
      <w:start w:val="1"/>
      <w:numFmt w:val="lowerRoman"/>
      <w:lvlText w:val="%3."/>
      <w:lvlJc w:val="right"/>
      <w:pPr>
        <w:ind w:left="2160" w:hanging="180"/>
      </w:pPr>
    </w:lvl>
    <w:lvl w:ilvl="3" w:tplc="0C86E392" w:tentative="1">
      <w:start w:val="1"/>
      <w:numFmt w:val="decimal"/>
      <w:lvlText w:val="%4."/>
      <w:lvlJc w:val="left"/>
      <w:pPr>
        <w:ind w:left="2880" w:hanging="360"/>
      </w:pPr>
    </w:lvl>
    <w:lvl w:ilvl="4" w:tplc="F01E5368" w:tentative="1">
      <w:start w:val="1"/>
      <w:numFmt w:val="lowerLetter"/>
      <w:lvlText w:val="%5."/>
      <w:lvlJc w:val="left"/>
      <w:pPr>
        <w:ind w:left="3600" w:hanging="360"/>
      </w:pPr>
    </w:lvl>
    <w:lvl w:ilvl="5" w:tplc="433E0106" w:tentative="1">
      <w:start w:val="1"/>
      <w:numFmt w:val="lowerRoman"/>
      <w:lvlText w:val="%6."/>
      <w:lvlJc w:val="right"/>
      <w:pPr>
        <w:ind w:left="4320" w:hanging="180"/>
      </w:pPr>
    </w:lvl>
    <w:lvl w:ilvl="6" w:tplc="8078007A" w:tentative="1">
      <w:start w:val="1"/>
      <w:numFmt w:val="decimal"/>
      <w:lvlText w:val="%7."/>
      <w:lvlJc w:val="left"/>
      <w:pPr>
        <w:ind w:left="5040" w:hanging="360"/>
      </w:pPr>
    </w:lvl>
    <w:lvl w:ilvl="7" w:tplc="B232A5B2" w:tentative="1">
      <w:start w:val="1"/>
      <w:numFmt w:val="lowerLetter"/>
      <w:lvlText w:val="%8."/>
      <w:lvlJc w:val="left"/>
      <w:pPr>
        <w:ind w:left="5760" w:hanging="360"/>
      </w:pPr>
    </w:lvl>
    <w:lvl w:ilvl="8" w:tplc="309884C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A85C07"/>
    <w:multiLevelType w:val="hybridMultilevel"/>
    <w:tmpl w:val="6DD2760C"/>
    <w:lvl w:ilvl="0" w:tplc="B590F5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E8D2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5AAF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908B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8229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F6C4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D4F8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B4FD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E83C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05A54B0"/>
    <w:multiLevelType w:val="hybridMultilevel"/>
    <w:tmpl w:val="7B3AE084"/>
    <w:lvl w:ilvl="0" w:tplc="2F52DD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828A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605F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A4B9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9EBB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DA56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9A0F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2052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5E42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2E56E15"/>
    <w:multiLevelType w:val="hybridMultilevel"/>
    <w:tmpl w:val="76783462"/>
    <w:lvl w:ilvl="0" w:tplc="2138CF2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DEC0ED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E2A3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6C79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C201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DCDE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249E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B8F3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E4CAB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B3A0A27"/>
    <w:multiLevelType w:val="hybridMultilevel"/>
    <w:tmpl w:val="6FA8E204"/>
    <w:lvl w:ilvl="0" w:tplc="CC9AB2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10BD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A271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CCF1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BAB5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B4F9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F822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F6DA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28C88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50C43B1"/>
    <w:multiLevelType w:val="hybridMultilevel"/>
    <w:tmpl w:val="02549B88"/>
    <w:lvl w:ilvl="0" w:tplc="2E307704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7AD4A4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4E43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C2B9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705F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1B0D9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8288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5618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3CF4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94268DB"/>
    <w:multiLevelType w:val="hybridMultilevel"/>
    <w:tmpl w:val="E1F2C5AA"/>
    <w:lvl w:ilvl="0" w:tplc="1076F55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D36077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BDBA3BA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0165BA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518AE6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B9CECD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6FE5F3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A8C11A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44A7BD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6E5913E8"/>
    <w:multiLevelType w:val="hybridMultilevel"/>
    <w:tmpl w:val="FF7CE068"/>
    <w:lvl w:ilvl="0" w:tplc="239EF186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5B0082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D2B0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A0DC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DC37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7A8A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86F1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38F9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4890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E1B279E"/>
    <w:multiLevelType w:val="hybridMultilevel"/>
    <w:tmpl w:val="3A486C80"/>
    <w:lvl w:ilvl="0" w:tplc="5A1C7ACC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4C7452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CE12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40BE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C691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00F6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589C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B85D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B88F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4"/>
  </w:num>
  <w:num w:numId="4">
    <w:abstractNumId w:val="18"/>
  </w:num>
  <w:num w:numId="5">
    <w:abstractNumId w:val="8"/>
  </w:num>
  <w:num w:numId="6">
    <w:abstractNumId w:val="10"/>
  </w:num>
  <w:num w:numId="7">
    <w:abstractNumId w:val="19"/>
  </w:num>
  <w:num w:numId="8">
    <w:abstractNumId w:val="7"/>
  </w:num>
  <w:num w:numId="9">
    <w:abstractNumId w:val="25"/>
  </w:num>
  <w:num w:numId="10">
    <w:abstractNumId w:val="20"/>
  </w:num>
  <w:num w:numId="11">
    <w:abstractNumId w:val="21"/>
  </w:num>
  <w:num w:numId="12">
    <w:abstractNumId w:val="24"/>
  </w:num>
  <w:num w:numId="13">
    <w:abstractNumId w:val="9"/>
  </w:num>
  <w:num w:numId="14">
    <w:abstractNumId w:val="11"/>
  </w:num>
  <w:num w:numId="15">
    <w:abstractNumId w:val="5"/>
  </w:num>
  <w:num w:numId="16">
    <w:abstractNumId w:val="3"/>
  </w:num>
  <w:num w:numId="17">
    <w:abstractNumId w:val="22"/>
  </w:num>
  <w:num w:numId="18">
    <w:abstractNumId w:val="23"/>
  </w:num>
  <w:num w:numId="19">
    <w:abstractNumId w:val="15"/>
  </w:num>
  <w:num w:numId="20">
    <w:abstractNumId w:val="17"/>
  </w:num>
  <w:num w:numId="21">
    <w:abstractNumId w:val="12"/>
  </w:num>
  <w:num w:numId="22">
    <w:abstractNumId w:val="1"/>
  </w:num>
  <w:num w:numId="23">
    <w:abstractNumId w:val="6"/>
  </w:num>
  <w:num w:numId="24">
    <w:abstractNumId w:val="14"/>
  </w:num>
  <w:num w:numId="25">
    <w:abstractNumId w:val="16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NTQ2NjGzMDA3tTBS0lEKTi0uzszPAykwrAUA/8CKEywAAAA="/>
  </w:docVars>
  <w:rsids>
    <w:rsidRoot w:val="00927DFD"/>
    <w:rsid w:val="000108F9"/>
    <w:rsid w:val="00041718"/>
    <w:rsid w:val="000B1047"/>
    <w:rsid w:val="000C6C46"/>
    <w:rsid w:val="000E5A72"/>
    <w:rsid w:val="001323EC"/>
    <w:rsid w:val="0014115B"/>
    <w:rsid w:val="001E1BD8"/>
    <w:rsid w:val="002171AD"/>
    <w:rsid w:val="0022263C"/>
    <w:rsid w:val="00271D2C"/>
    <w:rsid w:val="002838F9"/>
    <w:rsid w:val="00290578"/>
    <w:rsid w:val="00297E36"/>
    <w:rsid w:val="002D3487"/>
    <w:rsid w:val="0036377D"/>
    <w:rsid w:val="003862F5"/>
    <w:rsid w:val="0039119C"/>
    <w:rsid w:val="003F66E4"/>
    <w:rsid w:val="00492105"/>
    <w:rsid w:val="004968A8"/>
    <w:rsid w:val="004A2DCD"/>
    <w:rsid w:val="0059252C"/>
    <w:rsid w:val="005973F8"/>
    <w:rsid w:val="005A256D"/>
    <w:rsid w:val="005B641A"/>
    <w:rsid w:val="005C3ABB"/>
    <w:rsid w:val="005E7051"/>
    <w:rsid w:val="00615787"/>
    <w:rsid w:val="00687DDA"/>
    <w:rsid w:val="00695768"/>
    <w:rsid w:val="00713F8F"/>
    <w:rsid w:val="00723BB7"/>
    <w:rsid w:val="007D31B7"/>
    <w:rsid w:val="008045B5"/>
    <w:rsid w:val="00830DED"/>
    <w:rsid w:val="008419DE"/>
    <w:rsid w:val="0084258F"/>
    <w:rsid w:val="00865201"/>
    <w:rsid w:val="008C358A"/>
    <w:rsid w:val="008D0063"/>
    <w:rsid w:val="008D32DC"/>
    <w:rsid w:val="008E04F7"/>
    <w:rsid w:val="008F6977"/>
    <w:rsid w:val="00927DFD"/>
    <w:rsid w:val="009524DB"/>
    <w:rsid w:val="009B3858"/>
    <w:rsid w:val="00A21ACE"/>
    <w:rsid w:val="00A56BC2"/>
    <w:rsid w:val="00A86C88"/>
    <w:rsid w:val="00A91782"/>
    <w:rsid w:val="00AE5A0D"/>
    <w:rsid w:val="00B101C5"/>
    <w:rsid w:val="00BD35E9"/>
    <w:rsid w:val="00BF74CC"/>
    <w:rsid w:val="00C740F2"/>
    <w:rsid w:val="00CB263E"/>
    <w:rsid w:val="00CE5B6D"/>
    <w:rsid w:val="00CF6ACE"/>
    <w:rsid w:val="00D46474"/>
    <w:rsid w:val="00D83528"/>
    <w:rsid w:val="00DA04F5"/>
    <w:rsid w:val="00DD5455"/>
    <w:rsid w:val="00DF302C"/>
    <w:rsid w:val="00EE1862"/>
    <w:rsid w:val="00FD0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80830"/>
  <w15:docId w15:val="{B93134DE-C6E0-404C-99DE-3723972F8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903ED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sion">
    <w:name w:val="Revision"/>
    <w:hidden/>
    <w:uiPriority w:val="99"/>
    <w:semiHidden/>
    <w:rsid w:val="009A5F28"/>
    <w:rPr>
      <w:sz w:val="22"/>
      <w:szCs w:val="22"/>
      <w:lang w:val="en-GB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41718"/>
    <w:pPr>
      <w:keepNext/>
      <w:keepLines/>
      <w:numPr>
        <w:numId w:val="0"/>
      </w:numPr>
      <w:spacing w:before="480" w:after="0"/>
      <w:outlineLvl w:val="9"/>
    </w:pPr>
    <w:rPr>
      <w:rFonts w:ascii="Cambria" w:eastAsia="Times New Roman" w:hAnsi="Cambria"/>
      <w:bCs/>
      <w:color w:val="365F9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215642-AF2B-4F09-B98C-9C805DF367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502</Words>
  <Characters>2864</Characters>
  <Application>Microsoft Office Word</Application>
  <DocSecurity>0</DocSecurity>
  <Lines>23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Change Management Policy</vt:lpstr>
      <vt:lpstr>Change Management Policy</vt:lpstr>
      <vt:lpstr>Change Management Policy</vt:lpstr>
    </vt:vector>
  </TitlesOfParts>
  <Company>EPPS Services Ltd</Company>
  <LinksUpToDate>false</LinksUpToDate>
  <CharactersWithSpaces>3360</CharactersWithSpaces>
  <SharedDoc>false</SharedDoc>
  <HLinks>
    <vt:vector size="30" baseType="variant">
      <vt:variant>
        <vt:i4>124523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0717730</vt:lpwstr>
      </vt:variant>
      <vt:variant>
        <vt:i4>117970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0717729</vt:lpwstr>
      </vt:variant>
      <vt:variant>
        <vt:i4>117970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0717728</vt:lpwstr>
      </vt:variant>
      <vt:variant>
        <vt:i4>117970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0717727</vt:lpwstr>
      </vt:variant>
      <vt:variant>
        <vt:i4>117970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0717726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Management Policy</dc:title>
  <dc:creator/>
  <dc:description/>
  <cp:lastModifiedBy>Mo Faisal</cp:lastModifiedBy>
  <cp:revision>8</cp:revision>
  <dcterms:created xsi:type="dcterms:W3CDTF">2016-06-16T11:42:00Z</dcterms:created>
  <dcterms:modified xsi:type="dcterms:W3CDTF">2020-06-18T10:56:00Z</dcterms:modified>
</cp:coreProperties>
</file>